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2BF61" w14:textId="77777777" w:rsidR="003D24FB" w:rsidRDefault="00A5390B">
      <w:pPr>
        <w:pStyle w:val="a4"/>
      </w:pPr>
      <w:r>
        <w:t>친환경</w:t>
      </w:r>
    </w:p>
    <w:p w14:paraId="3F44C2B5" w14:textId="77777777" w:rsidR="003D24FB" w:rsidRDefault="00A5390B">
      <w:pPr>
        <w:pStyle w:val="2"/>
      </w:pPr>
      <w:bookmarkStart w:id="0" w:name="r-markdown"/>
      <w:r>
        <w:t>R Markdown</w:t>
      </w:r>
    </w:p>
    <w:p w14:paraId="4BEE64C2" w14:textId="77777777" w:rsidR="003D24FB" w:rsidRDefault="00A5390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14:paraId="139C3980" w14:textId="77777777" w:rsidR="003D24FB" w:rsidRDefault="00A5390B">
      <w:pPr>
        <w:pStyle w:val="a0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B56A0DD" w14:textId="77777777" w:rsidR="003D24FB" w:rsidRDefault="00A539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566356B" w14:textId="77777777" w:rsidR="003D24FB" w:rsidRDefault="00A5390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다음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착합니다</w:t>
      </w:r>
      <w:r>
        <w:rPr>
          <w:rStyle w:val="VerbatimChar"/>
          <w:lang w:eastAsia="ko-KR"/>
        </w:rPr>
        <w:t>: 'dplyr'</w:t>
      </w:r>
    </w:p>
    <w:p w14:paraId="6D1C42E1" w14:textId="77777777" w:rsidR="003D24FB" w:rsidRDefault="00A5390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03E9910" w14:textId="77777777" w:rsidR="003D24FB" w:rsidRDefault="00A5390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C82E73C" w14:textId="77777777" w:rsidR="003D24FB" w:rsidRDefault="00A5390B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ggplot2)</w:t>
      </w:r>
      <w:r>
        <w:rPr>
          <w:lang w:eastAsia="ko-KR"/>
        </w:rPr>
        <w:br/>
      </w: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lmtest)</w:t>
      </w:r>
    </w:p>
    <w:p w14:paraId="34EDBC58" w14:textId="77777777" w:rsidR="003D24FB" w:rsidRDefault="00A5390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필요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로딩중입니다</w:t>
      </w:r>
      <w:r>
        <w:rPr>
          <w:rStyle w:val="VerbatimChar"/>
          <w:lang w:eastAsia="ko-KR"/>
        </w:rPr>
        <w:t>: zoo</w:t>
      </w:r>
    </w:p>
    <w:p w14:paraId="1F5F43C1" w14:textId="77777777" w:rsidR="003D24FB" w:rsidRDefault="00A5390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다음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착합니다</w:t>
      </w:r>
      <w:r>
        <w:rPr>
          <w:rStyle w:val="VerbatimChar"/>
          <w:lang w:eastAsia="ko-KR"/>
        </w:rPr>
        <w:t>: 'zoo'</w:t>
      </w:r>
    </w:p>
    <w:p w14:paraId="24B6F70A" w14:textId="77777777" w:rsidR="003D24FB" w:rsidRDefault="00A5390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1A300FC1" w14:textId="77777777" w:rsidR="003D24FB" w:rsidRDefault="00A5390B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14:paraId="185C9C26" w14:textId="77777777" w:rsidR="00693B22" w:rsidRDefault="00693B22">
      <w:pPr>
        <w:pStyle w:val="1"/>
      </w:pPr>
      <w:bookmarkStart w:id="1" w:name="년-01-20년-12월-까지의-기사량-데이터"/>
      <w:bookmarkEnd w:id="0"/>
    </w:p>
    <w:p w14:paraId="40D91FC7" w14:textId="52EE3B0F" w:rsidR="003D24FB" w:rsidRDefault="00A5390B">
      <w:pPr>
        <w:pStyle w:val="1"/>
        <w:rPr>
          <w:lang w:eastAsia="ko-KR"/>
        </w:rPr>
      </w:pPr>
      <w:r>
        <w:rPr>
          <w:lang w:eastAsia="ko-KR"/>
        </w:rPr>
        <w:t>14</w:t>
      </w:r>
      <w:r>
        <w:rPr>
          <w:lang w:eastAsia="ko-KR"/>
        </w:rPr>
        <w:t>년</w:t>
      </w:r>
      <w:r>
        <w:rPr>
          <w:lang w:eastAsia="ko-KR"/>
        </w:rPr>
        <w:t xml:space="preserve"> 01 ~ 20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사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14:paraId="64A4E5C4" w14:textId="77777777" w:rsidR="003D24FB" w:rsidRDefault="00A5390B">
      <w:pPr>
        <w:pStyle w:val="SourceCode"/>
      </w:pPr>
      <w:r>
        <w:rPr>
          <w:rStyle w:val="NormalTok"/>
        </w:rPr>
        <w:t xml:space="preserve">ne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mChart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)</w:t>
      </w:r>
    </w:p>
    <w:p w14:paraId="6AD92203" w14:textId="77777777" w:rsidR="004518FC" w:rsidRDefault="00A5390B">
      <w:pPr>
        <w:pStyle w:val="SourceCode"/>
      </w:pPr>
      <w:r>
        <w:rPr>
          <w:rStyle w:val="VerbatimChar"/>
        </w:rPr>
        <w:t>##         date data</w:t>
      </w:r>
      <w:r>
        <w:br/>
      </w:r>
      <w:r>
        <w:rPr>
          <w:rStyle w:val="VerbatimChar"/>
        </w:rPr>
        <w:t>## 1 2014-01-01  176</w:t>
      </w:r>
      <w:r>
        <w:br/>
      </w:r>
      <w:r>
        <w:rPr>
          <w:rStyle w:val="VerbatimChar"/>
        </w:rPr>
        <w:t>## 2 2014-02-01  155</w:t>
      </w:r>
      <w:r>
        <w:br/>
      </w:r>
      <w:r>
        <w:rPr>
          <w:rStyle w:val="VerbatimChar"/>
        </w:rPr>
        <w:t>## 3 2014-03-01  196</w:t>
      </w:r>
      <w:r>
        <w:br/>
      </w:r>
      <w:r>
        <w:rPr>
          <w:rStyle w:val="VerbatimChar"/>
        </w:rPr>
        <w:t>## 4 2014-04-01  156</w:t>
      </w:r>
      <w:r>
        <w:br/>
      </w:r>
      <w:r>
        <w:rPr>
          <w:rStyle w:val="VerbatimChar"/>
        </w:rPr>
        <w:t>## 5 2014-05-01   97</w:t>
      </w:r>
      <w:r>
        <w:br/>
      </w:r>
      <w:r>
        <w:rPr>
          <w:rStyle w:val="VerbatimChar"/>
        </w:rPr>
        <w:t>## 6 2014-06-01  167</w:t>
      </w:r>
    </w:p>
    <w:p w14:paraId="0FE90E56" w14:textId="0866CD28" w:rsidR="003D24FB" w:rsidRDefault="00A5390B">
      <w:pPr>
        <w:pStyle w:val="SourceCode"/>
      </w:pPr>
      <w:proofErr w:type="spellStart"/>
      <w:r>
        <w:rPr>
          <w:rStyle w:val="NormalTok"/>
        </w:rPr>
        <w:t>news</w:t>
      </w:r>
      <w:r>
        <w:rPr>
          <w:rStyle w:val="SpecialCharTok"/>
        </w:rPr>
        <w:t>$</w:t>
      </w:r>
      <w:r>
        <w:rPr>
          <w:rStyle w:val="NormalTok"/>
        </w:rPr>
        <w:t>da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s</w:t>
      </w:r>
      <w:r>
        <w:rPr>
          <w:rStyle w:val="SpecialCharTok"/>
        </w:rPr>
        <w:t>$</w:t>
      </w:r>
      <w:r>
        <w:rPr>
          <w:rStyle w:val="NormalTok"/>
        </w:rPr>
        <w:t>dat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news)</w:t>
      </w:r>
    </w:p>
    <w:p w14:paraId="7AD7A42C" w14:textId="77777777" w:rsidR="003D24FB" w:rsidRDefault="00A5390B">
      <w:pPr>
        <w:pStyle w:val="SourceCode"/>
        <w:rPr>
          <w:lang w:eastAsia="ko-KR"/>
        </w:rPr>
      </w:pPr>
      <w:r>
        <w:rPr>
          <w:rStyle w:val="VerbatimChar"/>
        </w:rPr>
        <w:t>## 'data.frame':    93 obs. of  2 variables:</w:t>
      </w:r>
      <w:r>
        <w:br/>
      </w:r>
      <w:r>
        <w:rPr>
          <w:rStyle w:val="VerbatimChar"/>
        </w:rPr>
        <w:t>##  $ date: Date, format: "2014-01-01" "2014-02-01" ...</w:t>
      </w:r>
      <w:r>
        <w:br/>
      </w:r>
      <w:r>
        <w:rPr>
          <w:rStyle w:val="VerbatimChar"/>
          <w:lang w:eastAsia="ko-KR"/>
        </w:rPr>
        <w:t>##  $ data: int  176 155 196 156 97 167 133 86 217 149 ...</w:t>
      </w:r>
    </w:p>
    <w:p w14:paraId="397449E5" w14:textId="77777777" w:rsidR="00693B22" w:rsidRDefault="00693B22">
      <w:pPr>
        <w:pStyle w:val="1"/>
        <w:rPr>
          <w:lang w:eastAsia="ko-KR"/>
        </w:rPr>
      </w:pPr>
      <w:bookmarkStart w:id="2" w:name="시계열-그래프로-기사량-동향-확인"/>
      <w:bookmarkEnd w:id="1"/>
    </w:p>
    <w:p w14:paraId="6A856067" w14:textId="77777777" w:rsidR="00693B22" w:rsidRDefault="00693B22">
      <w:pPr>
        <w:pStyle w:val="1"/>
        <w:rPr>
          <w:lang w:eastAsia="ko-KR"/>
        </w:rPr>
      </w:pPr>
    </w:p>
    <w:p w14:paraId="631ECB63" w14:textId="77777777" w:rsidR="00693B22" w:rsidRDefault="00693B22">
      <w:pPr>
        <w:pStyle w:val="1"/>
        <w:rPr>
          <w:lang w:eastAsia="ko-KR"/>
        </w:rPr>
      </w:pPr>
    </w:p>
    <w:p w14:paraId="160C91D2" w14:textId="77777777" w:rsidR="00693B22" w:rsidRDefault="00693B22">
      <w:pPr>
        <w:pStyle w:val="1"/>
        <w:rPr>
          <w:lang w:eastAsia="ko-KR"/>
        </w:rPr>
      </w:pPr>
    </w:p>
    <w:p w14:paraId="4D5D7611" w14:textId="77777777" w:rsidR="00693B22" w:rsidRDefault="00693B22">
      <w:pPr>
        <w:pStyle w:val="1"/>
        <w:rPr>
          <w:lang w:eastAsia="ko-KR"/>
        </w:rPr>
      </w:pPr>
    </w:p>
    <w:p w14:paraId="3DC22F42" w14:textId="7B42D11E" w:rsidR="003D24FB" w:rsidRDefault="00A5390B">
      <w:pPr>
        <w:pStyle w:val="1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사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향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14:paraId="5D9BD9CE" w14:textId="77777777" w:rsidR="003D24FB" w:rsidRDefault="00A5390B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data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3EFFA414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74BC41C0" wp14:editId="753357E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670D9" w14:textId="77777777" w:rsidR="003D24FB" w:rsidRDefault="00A5390B">
      <w:pPr>
        <w:pStyle w:val="1"/>
        <w:rPr>
          <w:lang w:eastAsia="ko-KR"/>
        </w:rPr>
      </w:pPr>
      <w:bookmarkStart w:id="3" w:name="년-9월-리튬이차전지-수출량-hscode-850760"/>
      <w:bookmarkEnd w:id="2"/>
      <w:r>
        <w:rPr>
          <w:lang w:eastAsia="ko-KR"/>
        </w:rPr>
        <w:t xml:space="preserve">14 ~ 21 </w:t>
      </w:r>
      <w:r>
        <w:rPr>
          <w:lang w:eastAsia="ko-KR"/>
        </w:rPr>
        <w:t>년</w:t>
      </w:r>
      <w:r>
        <w:rPr>
          <w:lang w:eastAsia="ko-KR"/>
        </w:rPr>
        <w:t xml:space="preserve"> 9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리튬이차전지</w:t>
      </w:r>
      <w:r>
        <w:rPr>
          <w:lang w:eastAsia="ko-KR"/>
        </w:rPr>
        <w:t xml:space="preserve"> </w:t>
      </w:r>
      <w:r>
        <w:rPr>
          <w:lang w:eastAsia="ko-KR"/>
        </w:rPr>
        <w:t>수출량</w:t>
      </w:r>
      <w:r>
        <w:rPr>
          <w:lang w:eastAsia="ko-KR"/>
        </w:rPr>
        <w:t xml:space="preserve"> hscode 850760</w:t>
      </w:r>
    </w:p>
    <w:p w14:paraId="59643003" w14:textId="77777777" w:rsidR="003D24FB" w:rsidRDefault="00A5390B">
      <w:pPr>
        <w:pStyle w:val="SourceCode"/>
      </w:pPr>
      <w:r>
        <w:rPr>
          <w:rStyle w:val="NormalTok"/>
        </w:rPr>
        <w:t xml:space="preserve">lit_ex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리튬</w:t>
      </w:r>
      <w:r>
        <w:rPr>
          <w:rStyle w:val="StringTok"/>
        </w:rPr>
        <w:t xml:space="preserve"> 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수출입</w:t>
      </w:r>
      <w:r>
        <w:rPr>
          <w:rStyle w:val="StringTok"/>
        </w:rPr>
        <w:t xml:space="preserve"> </w:t>
      </w:r>
      <w:r>
        <w:rPr>
          <w:rStyle w:val="StringTok"/>
        </w:rPr>
        <w:t>실적</w:t>
      </w:r>
      <w:r>
        <w:rPr>
          <w:rStyle w:val="StringTok"/>
        </w:rPr>
        <w:t>.xls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t_export</w:t>
      </w:r>
    </w:p>
    <w:p w14:paraId="7392D49A" w14:textId="77777777" w:rsidR="003D24FB" w:rsidRDefault="00A5390B">
      <w:pPr>
        <w:pStyle w:val="SourceCode"/>
        <w:rPr>
          <w:lang w:eastAsia="ko-KR"/>
        </w:rPr>
      </w:pPr>
      <w:r>
        <w:rPr>
          <w:rStyle w:val="VerbatimChar"/>
        </w:rPr>
        <w:t>## # A tibble: 93 x 8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기간</w:t>
      </w:r>
      <w:r>
        <w:rPr>
          <w:rStyle w:val="VerbatimChar"/>
        </w:rPr>
        <w:t xml:space="preserve">    </w:t>
      </w:r>
      <w:r>
        <w:rPr>
          <w:rStyle w:val="VerbatimChar"/>
        </w:rPr>
        <w:t>품목명</w:t>
      </w:r>
      <w:r>
        <w:rPr>
          <w:rStyle w:val="VerbatimChar"/>
        </w:rPr>
        <w:t xml:space="preserve">          </w:t>
      </w:r>
      <w:r>
        <w:rPr>
          <w:rStyle w:val="VerbatimChar"/>
        </w:rPr>
        <w:t>품목코드</w:t>
      </w:r>
      <w:r>
        <w:rPr>
          <w:rStyle w:val="VerbatimChar"/>
        </w:rPr>
        <w:t xml:space="preserve"> </w:t>
      </w:r>
      <w:r>
        <w:rPr>
          <w:rStyle w:val="VerbatimChar"/>
        </w:rPr>
        <w:t>수출중량</w:t>
      </w:r>
      <w:r>
        <w:rPr>
          <w:rStyle w:val="VerbatimChar"/>
        </w:rPr>
        <w:t xml:space="preserve"> </w:t>
      </w:r>
      <w:r>
        <w:rPr>
          <w:rStyle w:val="VerbatimChar"/>
        </w:rPr>
        <w:t>수입중량</w:t>
      </w:r>
      <w:r>
        <w:rPr>
          <w:rStyle w:val="VerbatimChar"/>
        </w:rPr>
        <w:t xml:space="preserve"> </w:t>
      </w:r>
      <w:r>
        <w:rPr>
          <w:rStyle w:val="VerbatimChar"/>
        </w:rPr>
        <w:t>수출금액</w:t>
      </w:r>
      <w:r>
        <w:rPr>
          <w:rStyle w:val="VerbatimChar"/>
        </w:rPr>
        <w:t xml:space="preserve"> </w:t>
      </w:r>
      <w:r>
        <w:rPr>
          <w:rStyle w:val="VerbatimChar"/>
        </w:rPr>
        <w:t>수입금액</w:t>
      </w:r>
      <w:r>
        <w:rPr>
          <w:rStyle w:val="VerbatimChar"/>
        </w:rPr>
        <w:t xml:space="preserve"> </w:t>
      </w:r>
      <w:r>
        <w:rPr>
          <w:rStyle w:val="VerbatimChar"/>
        </w:rPr>
        <w:t>무역수지</w:t>
      </w:r>
      <w:r>
        <w:br/>
      </w:r>
      <w:r>
        <w:rPr>
          <w:rStyle w:val="VerbatimChar"/>
        </w:rPr>
        <w:t xml:space="preserve">##    &lt;chr&gt;   &lt;chr&gt;           &lt;chr&gt;       &lt;dbl&gt; &lt;chr&gt;    &lt;chr&gt;    &lt;chr&gt;    &lt;chr&gt;   </w:t>
      </w:r>
      <w:r>
        <w:br/>
      </w:r>
      <w:r>
        <w:rPr>
          <w:rStyle w:val="VerbatimChar"/>
        </w:rPr>
        <w:t xml:space="preserve">##  1 2014.01 </w:t>
      </w:r>
      <w:r>
        <w:rPr>
          <w:rStyle w:val="VerbatimChar"/>
        </w:rPr>
        <w:t>리튬이온</w:t>
      </w:r>
      <w:r>
        <w:rPr>
          <w:rStyle w:val="VerbatimChar"/>
        </w:rPr>
        <w:t xml:space="preserve"> </w:t>
      </w:r>
      <w:r>
        <w:rPr>
          <w:rStyle w:val="VerbatimChar"/>
        </w:rPr>
        <w:t>축전지</w:t>
      </w:r>
      <w:r>
        <w:rPr>
          <w:rStyle w:val="VerbatimChar"/>
        </w:rPr>
        <w:t xml:space="preserve"> 850760      3982. </w:t>
      </w:r>
      <w:r>
        <w:rPr>
          <w:rStyle w:val="VerbatimChar"/>
          <w:lang w:eastAsia="ko-KR"/>
        </w:rPr>
        <w:t xml:space="preserve">577.9    169,350  37,173   132,17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14.02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4486. 456.6    183,462  33,656   149,80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14.03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5076. 619.6    208,952  44,355   164,597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14.04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5414. 517.2    222,229  37,707   184,52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14.05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5375. 517.0    209,711  39,074   170,637 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6 2014.06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4813. 540.8    191,007  35,859   155,14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14.07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5039  534.9    197,550  35,947   161,603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14.08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4314. 457.0    172,434  31,898   140,53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14.09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4689. 590.2    192,712  43,686   149,02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14.10 </w:t>
      </w:r>
      <w:r>
        <w:rPr>
          <w:rStyle w:val="VerbatimChar"/>
          <w:lang w:eastAsia="ko-KR"/>
        </w:rPr>
        <w:t>리튬이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축전지</w:t>
      </w:r>
      <w:r>
        <w:rPr>
          <w:rStyle w:val="VerbatimChar"/>
          <w:lang w:eastAsia="ko-KR"/>
        </w:rPr>
        <w:t xml:space="preserve"> 850760      4497. 680.3    190,306  47,829   142,477 </w:t>
      </w:r>
      <w:r>
        <w:rPr>
          <w:lang w:eastAsia="ko-KR"/>
        </w:rPr>
        <w:br/>
      </w:r>
      <w:r>
        <w:rPr>
          <w:rStyle w:val="VerbatimChar"/>
          <w:lang w:eastAsia="ko-KR"/>
        </w:rPr>
        <w:t>## # ... with 83 more rows</w:t>
      </w:r>
    </w:p>
    <w:p w14:paraId="62F31F44" w14:textId="77777777" w:rsidR="003D24FB" w:rsidRDefault="00A5390B">
      <w:pPr>
        <w:pStyle w:val="SourceCode"/>
      </w:pPr>
      <w:r>
        <w:rPr>
          <w:rStyle w:val="NormalTok"/>
        </w:rPr>
        <w:t xml:space="preserve">lit_ex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lit_expor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e1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or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수출중량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it_export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1, </w:t>
      </w:r>
      <w:r>
        <w:rPr>
          <w:rStyle w:val="AttributeTok"/>
        </w:rPr>
        <w:t>y =</w:t>
      </w:r>
      <w:r>
        <w:rPr>
          <w:rStyle w:val="NormalTok"/>
        </w:rPr>
        <w:t xml:space="preserve"> export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24034F58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4DC16F53" wp14:editId="10D8949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79C11" w14:textId="77777777" w:rsidR="003D24FB" w:rsidRDefault="00A5390B">
      <w:pPr>
        <w:pStyle w:val="1"/>
        <w:rPr>
          <w:lang w:eastAsia="ko-KR"/>
        </w:rPr>
      </w:pPr>
      <w:bookmarkStart w:id="4" w:name="기사량-데이터와-리튬이차전지-수출량-의-관계"/>
      <w:bookmarkEnd w:id="3"/>
      <w:r>
        <w:rPr>
          <w:lang w:eastAsia="ko-KR"/>
        </w:rPr>
        <w:lastRenderedPageBreak/>
        <w:t>기사량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리튬이차전지</w:t>
      </w:r>
      <w:r>
        <w:rPr>
          <w:lang w:eastAsia="ko-KR"/>
        </w:rPr>
        <w:t xml:space="preserve"> </w:t>
      </w:r>
      <w:r>
        <w:rPr>
          <w:lang w:eastAsia="ko-KR"/>
        </w:rPr>
        <w:t>수출량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</w:p>
    <w:p w14:paraId="74FAFB62" w14:textId="77777777" w:rsidR="003D24FB" w:rsidRDefault="00A5390B">
      <w:pPr>
        <w:pStyle w:val="SourceCode"/>
      </w:pPr>
      <w:r>
        <w:rPr>
          <w:rStyle w:val="NormalTok"/>
        </w:rPr>
        <w:t xml:space="preserve">news_lit_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lit_export)</w:t>
      </w:r>
      <w:r>
        <w:br/>
      </w:r>
      <w:r>
        <w:rPr>
          <w:rStyle w:val="NormalTok"/>
        </w:rPr>
        <w:t xml:space="preserve">news_lit_ex </w:t>
      </w:r>
      <w:r>
        <w:rPr>
          <w:rStyle w:val="OtherTok"/>
        </w:rPr>
        <w:t>&lt;-</w:t>
      </w:r>
      <w:r>
        <w:rPr>
          <w:rStyle w:val="NormalTok"/>
        </w:rPr>
        <w:t xml:space="preserve"> news_lit_e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data,expor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lit_ex)</w:t>
      </w:r>
    </w:p>
    <w:p w14:paraId="5B8ADC2E" w14:textId="77777777" w:rsidR="003D24FB" w:rsidRDefault="00A5390B">
      <w:pPr>
        <w:pStyle w:val="SourceCode"/>
      </w:pPr>
      <w:r>
        <w:rPr>
          <w:rStyle w:val="VerbatimChar"/>
        </w:rPr>
        <w:t>##         date data export</w:t>
      </w:r>
      <w:r>
        <w:br/>
      </w:r>
      <w:r>
        <w:rPr>
          <w:rStyle w:val="VerbatimChar"/>
        </w:rPr>
        <w:t>## 1 2014-01-01  176 3982.3</w:t>
      </w:r>
      <w:r>
        <w:br/>
      </w:r>
      <w:r>
        <w:rPr>
          <w:rStyle w:val="VerbatimChar"/>
        </w:rPr>
        <w:t>## 2 2014-02-01  155 4485.5</w:t>
      </w:r>
      <w:r>
        <w:br/>
      </w:r>
      <w:r>
        <w:rPr>
          <w:rStyle w:val="VerbatimChar"/>
        </w:rPr>
        <w:t>## 3 2014-03-01  196 5075.7</w:t>
      </w:r>
      <w:r>
        <w:br/>
      </w:r>
      <w:r>
        <w:rPr>
          <w:rStyle w:val="VerbatimChar"/>
        </w:rPr>
        <w:t>## 4 2014-04-01  156 5413.8</w:t>
      </w:r>
      <w:r>
        <w:br/>
      </w:r>
      <w:r>
        <w:rPr>
          <w:rStyle w:val="VerbatimChar"/>
        </w:rPr>
        <w:t>## 5 2014-05-01   97 5374.7</w:t>
      </w:r>
      <w:r>
        <w:br/>
      </w:r>
      <w:r>
        <w:rPr>
          <w:rStyle w:val="VerbatimChar"/>
        </w:rPr>
        <w:t>## 6 2014-06-01  167 4812.8</w:t>
      </w:r>
    </w:p>
    <w:p w14:paraId="792DBB08" w14:textId="77777777" w:rsidR="003D24FB" w:rsidRDefault="00A5390B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산점도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ews_lit_ex</w:t>
      </w:r>
      <w:r>
        <w:rPr>
          <w:rStyle w:val="SpecialCharTok"/>
        </w:rPr>
        <w:t>$</w:t>
      </w:r>
      <w:r>
        <w:rPr>
          <w:rStyle w:val="NormalTok"/>
        </w:rPr>
        <w:t>data, news_lit_ex</w:t>
      </w:r>
      <w:r>
        <w:rPr>
          <w:rStyle w:val="SpecialCharTok"/>
        </w:rPr>
        <w:t>$</w:t>
      </w:r>
      <w:r>
        <w:rPr>
          <w:rStyle w:val="NormalTok"/>
        </w:rPr>
        <w:t>export)</w:t>
      </w:r>
    </w:p>
    <w:p w14:paraId="6A6D1871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5FC99C6E" wp14:editId="5483028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F8EAC" w14:textId="77777777" w:rsidR="003D24FB" w:rsidRDefault="00A5390B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news_lit_ex</w:t>
      </w:r>
      <w:r>
        <w:rPr>
          <w:rStyle w:val="SpecialCharTok"/>
        </w:rPr>
        <w:t>$</w:t>
      </w:r>
      <w:r>
        <w:rPr>
          <w:rStyle w:val="NormalTok"/>
        </w:rPr>
        <w:t>data, news_lit_ex</w:t>
      </w:r>
      <w:r>
        <w:rPr>
          <w:rStyle w:val="SpecialCharTok"/>
        </w:rPr>
        <w:t>$</w:t>
      </w:r>
      <w:r>
        <w:rPr>
          <w:rStyle w:val="NormalTok"/>
        </w:rPr>
        <w:t>export)</w:t>
      </w:r>
    </w:p>
    <w:p w14:paraId="652164B4" w14:textId="77777777" w:rsidR="003D24FB" w:rsidRDefault="00A5390B">
      <w:pPr>
        <w:pStyle w:val="SourceCode"/>
      </w:pPr>
      <w:r>
        <w:rPr>
          <w:rStyle w:val="VerbatimChar"/>
        </w:rPr>
        <w:t>## [1] 0.5385346</w:t>
      </w:r>
    </w:p>
    <w:p w14:paraId="4D212FEC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lit_ex</w:t>
      </w:r>
      <w:r>
        <w:rPr>
          <w:rStyle w:val="SpecialCharTok"/>
        </w:rPr>
        <w:t>$</w:t>
      </w:r>
      <w:r>
        <w:rPr>
          <w:rStyle w:val="NormalTok"/>
        </w:rPr>
        <w:t>data, news_lit_ex</w:t>
      </w:r>
      <w:r>
        <w:rPr>
          <w:rStyle w:val="SpecialCharTok"/>
        </w:rPr>
        <w:t>$</w:t>
      </w:r>
      <w:r>
        <w:rPr>
          <w:rStyle w:val="NormalTok"/>
        </w:rPr>
        <w:t>export)</w:t>
      </w:r>
    </w:p>
    <w:p w14:paraId="0D38451B" w14:textId="77777777" w:rsidR="003D24FB" w:rsidRDefault="00A5390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lit_ex$data and news_lit_ex$export</w:t>
      </w:r>
      <w:r>
        <w:br/>
      </w:r>
      <w:r>
        <w:rPr>
          <w:rStyle w:val="VerbatimChar"/>
        </w:rPr>
        <w:t>## t = 6.0969, df = 91, p-value = 0.0000000257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760842 0.6688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385346</w:t>
      </w:r>
    </w:p>
    <w:p w14:paraId="42BFE484" w14:textId="77777777" w:rsidR="003D24FB" w:rsidRDefault="00A5390B">
      <w:pPr>
        <w:pStyle w:val="1"/>
      </w:pPr>
      <w:bookmarkStart w:id="5" w:name="회귀분석"/>
      <w:bookmarkEnd w:id="4"/>
      <w:r>
        <w:t>회귀분석</w:t>
      </w:r>
    </w:p>
    <w:p w14:paraId="56AE6F46" w14:textId="77777777" w:rsidR="003D24FB" w:rsidRDefault="00A5390B">
      <w:pPr>
        <w:pStyle w:val="SourceCode"/>
      </w:pP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lit_ex, news_lit_ex</w:t>
      </w:r>
      <w:r>
        <w:rPr>
          <w:rStyle w:val="SpecialCharTok"/>
        </w:rPr>
        <w:t>$</w:t>
      </w:r>
      <w:r>
        <w:rPr>
          <w:rStyle w:val="NormalTok"/>
        </w:rPr>
        <w:t xml:space="preserve">export </w:t>
      </w:r>
      <w:r>
        <w:rPr>
          <w:rStyle w:val="SpecialCharTok"/>
        </w:rPr>
        <w:t>~</w:t>
      </w:r>
      <w:r>
        <w:rPr>
          <w:rStyle w:val="NormalTok"/>
        </w:rPr>
        <w:t xml:space="preserve"> news_lit_ex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14:paraId="7CEFA9AA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ex$export ~ news_lit_ex$data, data = news_lit_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474.7 -2640.8   781.8  2364.3  5578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            Pr(&gt;|t|)    </w:t>
      </w:r>
      <w:r>
        <w:br/>
      </w:r>
      <w:r>
        <w:rPr>
          <w:rStyle w:val="VerbatimChar"/>
        </w:rPr>
        <w:t>## (Intercept)      6494.867    456.862  14.216 &lt; 0.0000000000000002 ***</w:t>
      </w:r>
      <w:r>
        <w:br/>
      </w:r>
      <w:r>
        <w:rPr>
          <w:rStyle w:val="VerbatimChar"/>
        </w:rPr>
        <w:t>## news_lit_ex$data    9.403      1.542   6.097         0.000000025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55 on 91 degrees of freedom</w:t>
      </w:r>
      <w:r>
        <w:br/>
      </w:r>
      <w:r>
        <w:rPr>
          <w:rStyle w:val="VerbatimChar"/>
        </w:rPr>
        <w:t xml:space="preserve">## Multiple R-squared:   0.29,  Adjusted R-squared:  0.2822 </w:t>
      </w:r>
      <w:r>
        <w:br/>
      </w:r>
      <w:r>
        <w:rPr>
          <w:rStyle w:val="VerbatimChar"/>
        </w:rPr>
        <w:t>## F-statistic: 37.17 on 1 and 91 DF,  p-value: 0.00000002576</w:t>
      </w:r>
    </w:p>
    <w:p w14:paraId="114CEBC7" w14:textId="77777777" w:rsidR="003D24FB" w:rsidRDefault="00A5390B">
      <w:pPr>
        <w:pStyle w:val="1"/>
        <w:rPr>
          <w:lang w:eastAsia="ko-KR"/>
        </w:rPr>
      </w:pPr>
      <w:bookmarkStart w:id="6" w:name="회귀분석-가정-충족"/>
      <w:bookmarkEnd w:id="5"/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충족</w:t>
      </w:r>
    </w:p>
    <w:p w14:paraId="4EFDDF13" w14:textId="77777777" w:rsidR="003D24FB" w:rsidRDefault="00A5390B">
      <w:pPr>
        <w:pStyle w:val="1"/>
        <w:rPr>
          <w:lang w:eastAsia="ko-KR"/>
        </w:rPr>
      </w:pPr>
      <w:bookmarkStart w:id="7" w:name="등분산성"/>
      <w:bookmarkEnd w:id="6"/>
      <w:r>
        <w:rPr>
          <w:lang w:eastAsia="ko-KR"/>
        </w:rPr>
        <w:t>등분산성</w:t>
      </w:r>
    </w:p>
    <w:p w14:paraId="7C63B510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7A5D54F" w14:textId="77777777" w:rsidR="00344E97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4105A5DA" wp14:editId="10B872B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8262CDD" w14:textId="789F7058" w:rsidR="003D24FB" w:rsidRDefault="00A5390B">
      <w:pPr>
        <w:pStyle w:val="FirstParagraph"/>
      </w:pPr>
      <w:r>
        <w:t xml:space="preserve"># </w:t>
      </w:r>
      <w:proofErr w:type="spellStart"/>
      <w:r>
        <w:t>정규성</w:t>
      </w:r>
      <w:proofErr w:type="spellEnd"/>
      <w:r>
        <w:t xml:space="preserve"> </w:t>
      </w:r>
      <w:proofErr w:type="spellStart"/>
      <w:r>
        <w:t>검정</w:t>
      </w:r>
      <w:proofErr w:type="spellEnd"/>
    </w:p>
    <w:p w14:paraId="0B93CC1E" w14:textId="77777777" w:rsidR="003D24FB" w:rsidRDefault="00A5390B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)</w:t>
      </w:r>
    </w:p>
    <w:p w14:paraId="400A465B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0F168EA3" wp14:editId="6F6AABC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독립성</w:t>
      </w:r>
      <w:r>
        <w:t xml:space="preserve"> </w:t>
      </w:r>
      <w:r>
        <w:t>검정</w:t>
      </w:r>
    </w:p>
    <w:p w14:paraId="6539F862" w14:textId="77777777" w:rsidR="003D24FB" w:rsidRDefault="00A5390B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result)</w:t>
      </w:r>
    </w:p>
    <w:p w14:paraId="7BFAB3F2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</w:t>
      </w:r>
      <w:r>
        <w:br/>
      </w:r>
      <w:r>
        <w:rPr>
          <w:rStyle w:val="VerbatimChar"/>
        </w:rPr>
        <w:t>## DW = 0.31653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5BD63DC7" w14:textId="700B0F4F" w:rsidR="003D24FB" w:rsidRDefault="00A5390B">
      <w:pPr>
        <w:pStyle w:val="1"/>
        <w:rPr>
          <w:lang w:eastAsia="ko-KR"/>
        </w:rPr>
      </w:pPr>
      <w:bookmarkStart w:id="8" w:name="리튬이차전지-주요-3사의-주가-데이터-비교"/>
      <w:bookmarkEnd w:id="7"/>
      <w:r>
        <w:rPr>
          <w:lang w:eastAsia="ko-KR"/>
        </w:rPr>
        <w:t>리튬이차전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3</w:t>
      </w:r>
      <w:r>
        <w:rPr>
          <w:lang w:eastAsia="ko-KR"/>
        </w:rPr>
        <w:t>사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</w:p>
    <w:p w14:paraId="73574E65" w14:textId="77676CE7" w:rsidR="00C13A6B" w:rsidRDefault="00C13A6B" w:rsidP="00C13A6B">
      <w:pPr>
        <w:pStyle w:val="a0"/>
        <w:rPr>
          <w:lang w:eastAsia="ko-KR"/>
        </w:rPr>
      </w:pPr>
    </w:p>
    <w:p w14:paraId="55C9CFA1" w14:textId="119E43B6" w:rsidR="00C13A6B" w:rsidRDefault="00C13A6B" w:rsidP="00C13A6B">
      <w:pPr>
        <w:pStyle w:val="a0"/>
        <w:rPr>
          <w:lang w:eastAsia="ko-KR"/>
        </w:rPr>
      </w:pPr>
    </w:p>
    <w:p w14:paraId="7F98638C" w14:textId="22D3B1BE" w:rsidR="00C13A6B" w:rsidRDefault="00C13A6B" w:rsidP="00C13A6B">
      <w:pPr>
        <w:pStyle w:val="a0"/>
        <w:rPr>
          <w:lang w:eastAsia="ko-KR"/>
        </w:rPr>
      </w:pPr>
    </w:p>
    <w:p w14:paraId="2E56850A" w14:textId="6D31DA53" w:rsidR="00C13A6B" w:rsidRDefault="00C13A6B" w:rsidP="00C13A6B">
      <w:pPr>
        <w:pStyle w:val="a0"/>
        <w:rPr>
          <w:lang w:eastAsia="ko-KR"/>
        </w:rPr>
      </w:pPr>
    </w:p>
    <w:p w14:paraId="2C918F06" w14:textId="2C3B14F5" w:rsidR="00C13A6B" w:rsidRDefault="00C13A6B" w:rsidP="00C13A6B">
      <w:pPr>
        <w:pStyle w:val="a0"/>
        <w:rPr>
          <w:lang w:eastAsia="ko-KR"/>
        </w:rPr>
      </w:pPr>
    </w:p>
    <w:p w14:paraId="719FBAFD" w14:textId="77777777" w:rsidR="00C13A6B" w:rsidRPr="00C13A6B" w:rsidRDefault="00C13A6B" w:rsidP="00C13A6B">
      <w:pPr>
        <w:pStyle w:val="a0"/>
        <w:rPr>
          <w:rFonts w:hint="eastAsia"/>
          <w:lang w:eastAsia="ko-KR"/>
        </w:rPr>
      </w:pPr>
    </w:p>
    <w:p w14:paraId="450CE6AA" w14:textId="7627CDB2" w:rsidR="003D24FB" w:rsidRDefault="00A5390B">
      <w:pPr>
        <w:pStyle w:val="1"/>
      </w:pPr>
      <w:bookmarkStart w:id="9" w:name="삼성-sdi"/>
      <w:bookmarkEnd w:id="8"/>
      <w:proofErr w:type="spellStart"/>
      <w:r>
        <w:lastRenderedPageBreak/>
        <w:t>삼성</w:t>
      </w:r>
      <w:proofErr w:type="spellEnd"/>
      <w:r>
        <w:t xml:space="preserve"> </w:t>
      </w:r>
      <w:proofErr w:type="spellStart"/>
      <w:r>
        <w:t>sdi</w:t>
      </w:r>
      <w:proofErr w:type="spellEnd"/>
    </w:p>
    <w:p w14:paraId="1AF9ECC4" w14:textId="77777777" w:rsidR="003D24FB" w:rsidRDefault="00A5390B">
      <w:pPr>
        <w:pStyle w:val="SourceCode"/>
      </w:pPr>
      <w:bookmarkStart w:id="10" w:name="_Hlk89293664"/>
      <w:r>
        <w:rPr>
          <w:rStyle w:val="NormalTok"/>
        </w:rPr>
        <w:t xml:space="preserve">s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삼성</w:t>
      </w:r>
      <w:r>
        <w:rPr>
          <w:rStyle w:val="StringTok"/>
        </w:rPr>
        <w:t>SDI.K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am)</w:t>
      </w:r>
    </w:p>
    <w:p w14:paraId="00FCC8FD" w14:textId="77777777" w:rsidR="003D24FB" w:rsidRDefault="00A5390B">
      <w:pPr>
        <w:pStyle w:val="SourceCode"/>
      </w:pPr>
      <w:r>
        <w:rPr>
          <w:rStyle w:val="VerbatimChar"/>
        </w:rPr>
        <w:t>## 'data.frame':    93 obs. of  7 variables:</w:t>
      </w:r>
      <w:r>
        <w:br/>
      </w:r>
      <w:r>
        <w:rPr>
          <w:rStyle w:val="VerbatimChar"/>
        </w:rPr>
        <w:t>##  $ Date     : chr  "2014-01-01" "2014-02-01" "2014-03-01" "2014-04-01" ...</w:t>
      </w:r>
      <w:r>
        <w:br/>
      </w:r>
      <w:r>
        <w:rPr>
          <w:rStyle w:val="VerbatimChar"/>
        </w:rPr>
        <w:t>##  $ Open     : num  162000 142500 147500 161500 151000 ...</w:t>
      </w:r>
      <w:r>
        <w:br/>
      </w:r>
      <w:r>
        <w:rPr>
          <w:rStyle w:val="VerbatimChar"/>
        </w:rPr>
        <w:t>##  $ High     : num  164500 160000 170000 163000 159000 ...</w:t>
      </w:r>
      <w:r>
        <w:br/>
      </w:r>
      <w:r>
        <w:rPr>
          <w:rStyle w:val="VerbatimChar"/>
        </w:rPr>
        <w:t>##  $ Low      : num  142000 136000 147000 148000 143500 ...</w:t>
      </w:r>
      <w:r>
        <w:br/>
      </w:r>
      <w:r>
        <w:rPr>
          <w:rStyle w:val="VerbatimChar"/>
        </w:rPr>
        <w:t>##  $ Close    : num  143500 149500 161000 151000 151500 ...</w:t>
      </w:r>
      <w:r>
        <w:br/>
      </w:r>
      <w:r>
        <w:rPr>
          <w:rStyle w:val="VerbatimChar"/>
        </w:rPr>
        <w:t>##  $ Adj.Close: num  137521 143271 154292 144709 145188 ...</w:t>
      </w:r>
      <w:r>
        <w:br/>
      </w:r>
      <w:r>
        <w:rPr>
          <w:rStyle w:val="VerbatimChar"/>
        </w:rPr>
        <w:t>##  $ Volume   : int  5038077 4379955 5741312 5431826 4185254 11076320 8154503 5966175 7062693 9963012 ...</w:t>
      </w:r>
    </w:p>
    <w:bookmarkEnd w:id="10"/>
    <w:p w14:paraId="7CB744B5" w14:textId="77777777" w:rsidR="003D24FB" w:rsidRDefault="00A5390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am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DD3D9CE" w14:textId="2679F7FE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6A4BC8DA" wp14:editId="786546C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proofErr w:type="spellStart"/>
      <w:r>
        <w:t>sk</w:t>
      </w:r>
      <w:proofErr w:type="spellEnd"/>
      <w:r>
        <w:t xml:space="preserve"> </w:t>
      </w:r>
      <w:proofErr w:type="spellStart"/>
      <w:r>
        <w:t>이노베이션</w:t>
      </w:r>
      <w:proofErr w:type="spellEnd"/>
    </w:p>
    <w:p w14:paraId="302B8B43" w14:textId="118A67D4" w:rsidR="004518FC" w:rsidRDefault="004518FC" w:rsidP="004518FC">
      <w:pPr>
        <w:pStyle w:val="a0"/>
      </w:pPr>
    </w:p>
    <w:p w14:paraId="05BDE55E" w14:textId="61150736" w:rsidR="004518FC" w:rsidRDefault="004518FC" w:rsidP="004518FC">
      <w:pPr>
        <w:pStyle w:val="a0"/>
      </w:pPr>
    </w:p>
    <w:p w14:paraId="7EC28811" w14:textId="07EAF222" w:rsidR="004518FC" w:rsidRDefault="004518FC" w:rsidP="004518FC">
      <w:pPr>
        <w:pStyle w:val="a0"/>
      </w:pPr>
    </w:p>
    <w:p w14:paraId="5B57C2DD" w14:textId="77777777" w:rsidR="004518FC" w:rsidRPr="004518FC" w:rsidRDefault="004518FC" w:rsidP="004518FC">
      <w:pPr>
        <w:pStyle w:val="a0"/>
      </w:pPr>
    </w:p>
    <w:p w14:paraId="63577133" w14:textId="77777777" w:rsidR="003D24FB" w:rsidRDefault="00A5390B">
      <w:pPr>
        <w:pStyle w:val="SourceCode"/>
      </w:pPr>
      <w:r>
        <w:rPr>
          <w:rStyle w:val="NormalTok"/>
        </w:rPr>
        <w:lastRenderedPageBreak/>
        <w:t xml:space="preserve">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K</w:t>
      </w:r>
      <w:r>
        <w:rPr>
          <w:rStyle w:val="StringTok"/>
        </w:rPr>
        <w:t>이노</w:t>
      </w:r>
      <w:r>
        <w:rPr>
          <w:rStyle w:val="StringTok"/>
        </w:rPr>
        <w:t>.K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k)</w:t>
      </w:r>
    </w:p>
    <w:p w14:paraId="2C9EA8AA" w14:textId="77777777" w:rsidR="003D24FB" w:rsidRDefault="00A5390B">
      <w:pPr>
        <w:pStyle w:val="SourceCode"/>
      </w:pPr>
      <w:r>
        <w:rPr>
          <w:rStyle w:val="VerbatimChar"/>
        </w:rPr>
        <w:t>## 'data.frame':    93 obs. of  7 variables:</w:t>
      </w:r>
      <w:r>
        <w:br/>
      </w:r>
      <w:r>
        <w:rPr>
          <w:rStyle w:val="VerbatimChar"/>
        </w:rPr>
        <w:t>##  $ Date     : chr  "2014-01-01" "2014-02-01" "2014-03-01" "2014-04-01" ...</w:t>
      </w:r>
      <w:r>
        <w:br/>
      </w:r>
      <w:r>
        <w:rPr>
          <w:rStyle w:val="VerbatimChar"/>
        </w:rPr>
        <w:t>##  $ Open     : num  141500 125500 133000 122000 118000 ...</w:t>
      </w:r>
      <w:r>
        <w:br/>
      </w:r>
      <w:r>
        <w:rPr>
          <w:rStyle w:val="VerbatimChar"/>
        </w:rPr>
        <w:t>##  $ High     : num  143500 137500 134500 130000 118000 ...</w:t>
      </w:r>
      <w:r>
        <w:br/>
      </w:r>
      <w:r>
        <w:rPr>
          <w:rStyle w:val="VerbatimChar"/>
        </w:rPr>
        <w:t>##  $ Low      : num  127000 124500 117000 117000 106000 ...</w:t>
      </w:r>
      <w:r>
        <w:br/>
      </w:r>
      <w:r>
        <w:rPr>
          <w:rStyle w:val="VerbatimChar"/>
        </w:rPr>
        <w:t>##  $ Close    : num  127000 133500 122000 118000 106500 ...</w:t>
      </w:r>
      <w:r>
        <w:br/>
      </w:r>
      <w:r>
        <w:rPr>
          <w:rStyle w:val="VerbatimChar"/>
        </w:rPr>
        <w:t>##  $ Adj.Close: num  105600 111004 101442 98116 88554 ...</w:t>
      </w:r>
      <w:r>
        <w:br/>
      </w:r>
      <w:r>
        <w:rPr>
          <w:rStyle w:val="VerbatimChar"/>
        </w:rPr>
        <w:t>##  $ Volume   : int  6018611 5736103 6321598 6214858 7454252 11386608 10870199 9588768 7874282 11838373 ...</w:t>
      </w:r>
    </w:p>
    <w:p w14:paraId="5DB95441" w14:textId="77777777" w:rsidR="003D24FB" w:rsidRDefault="00A5390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k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29E21AEE" w14:textId="5E4C1AE5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605A5774" wp14:editId="04D9D87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lg </w:t>
      </w:r>
      <w:proofErr w:type="spellStart"/>
      <w:r>
        <w:t>화학</w:t>
      </w:r>
      <w:proofErr w:type="spellEnd"/>
    </w:p>
    <w:p w14:paraId="28B09DA2" w14:textId="1A9C0C8C" w:rsidR="00667D1A" w:rsidRDefault="00667D1A" w:rsidP="00667D1A">
      <w:pPr>
        <w:pStyle w:val="a0"/>
      </w:pPr>
    </w:p>
    <w:p w14:paraId="6F9A0F47" w14:textId="04490E62" w:rsidR="00667D1A" w:rsidRDefault="00667D1A" w:rsidP="00667D1A">
      <w:pPr>
        <w:pStyle w:val="a0"/>
      </w:pPr>
    </w:p>
    <w:p w14:paraId="01B9752F" w14:textId="42D14CAA" w:rsidR="00667D1A" w:rsidRDefault="00667D1A" w:rsidP="00667D1A">
      <w:pPr>
        <w:pStyle w:val="a0"/>
      </w:pPr>
    </w:p>
    <w:p w14:paraId="7276DF43" w14:textId="55600573" w:rsidR="00667D1A" w:rsidRDefault="00667D1A" w:rsidP="00667D1A">
      <w:pPr>
        <w:pStyle w:val="a0"/>
      </w:pPr>
    </w:p>
    <w:p w14:paraId="5FBDED35" w14:textId="77777777" w:rsidR="00667D1A" w:rsidRPr="00667D1A" w:rsidRDefault="00667D1A" w:rsidP="00667D1A">
      <w:pPr>
        <w:pStyle w:val="a0"/>
      </w:pPr>
    </w:p>
    <w:p w14:paraId="622FE3B7" w14:textId="77777777" w:rsidR="003D24FB" w:rsidRDefault="00A5390B">
      <w:pPr>
        <w:pStyle w:val="SourceCode"/>
      </w:pPr>
      <w:r>
        <w:rPr>
          <w:rStyle w:val="NormalTok"/>
        </w:rPr>
        <w:lastRenderedPageBreak/>
        <w:t xml:space="preserve">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LG</w:t>
      </w:r>
      <w:r>
        <w:rPr>
          <w:rStyle w:val="StringTok"/>
        </w:rPr>
        <w:t>화학</w:t>
      </w:r>
      <w:r>
        <w:rPr>
          <w:rStyle w:val="StringTok"/>
        </w:rPr>
        <w:t>.K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lg)</w:t>
      </w:r>
    </w:p>
    <w:p w14:paraId="623FD9B7" w14:textId="77777777" w:rsidR="003D24FB" w:rsidRDefault="00A5390B">
      <w:pPr>
        <w:pStyle w:val="SourceCode"/>
      </w:pPr>
      <w:r>
        <w:rPr>
          <w:rStyle w:val="VerbatimChar"/>
        </w:rPr>
        <w:t>## 'data.frame':    93 obs. of  7 variables:</w:t>
      </w:r>
      <w:r>
        <w:br/>
      </w:r>
      <w:r>
        <w:rPr>
          <w:rStyle w:val="VerbatimChar"/>
        </w:rPr>
        <w:t>##  $ Date     : chr  "2014-01-01" "2014-02-01" "2014-03-01" "2014-04-01" ...</w:t>
      </w:r>
      <w:r>
        <w:br/>
      </w:r>
      <w:r>
        <w:rPr>
          <w:rStyle w:val="VerbatimChar"/>
        </w:rPr>
        <w:t>##  $ Open     : num  299500 256000 253500 254000 263000 ...</w:t>
      </w:r>
      <w:r>
        <w:br/>
      </w:r>
      <w:r>
        <w:rPr>
          <w:rStyle w:val="VerbatimChar"/>
        </w:rPr>
        <w:t>##  $ High     : num  303000 261000 258500 278500 269500 ...</w:t>
      </w:r>
      <w:r>
        <w:br/>
      </w:r>
      <w:r>
        <w:rPr>
          <w:rStyle w:val="VerbatimChar"/>
        </w:rPr>
        <w:t>##  $ Low      : num  256000 246000 235500 254000 249500 ...</w:t>
      </w:r>
      <w:r>
        <w:br/>
      </w:r>
      <w:r>
        <w:rPr>
          <w:rStyle w:val="VerbatimChar"/>
        </w:rPr>
        <w:t>##  $ Close    : num  260000 254500 254000 263000 260000 ...</w:t>
      </w:r>
      <w:r>
        <w:br/>
      </w:r>
      <w:r>
        <w:rPr>
          <w:rStyle w:val="VerbatimChar"/>
        </w:rPr>
        <w:t>##  $ Adj.Close: num  233905 228957 228507 236604 233905 ...</w:t>
      </w:r>
      <w:r>
        <w:br/>
      </w:r>
      <w:r>
        <w:rPr>
          <w:rStyle w:val="VerbatimChar"/>
        </w:rPr>
        <w:t>##  $ Volume   : int  4274525 3775592 4576331 5086182 2891374 4207572 4841389 3172903 3407755 10178655 ...</w:t>
      </w:r>
    </w:p>
    <w:p w14:paraId="46903372" w14:textId="77777777" w:rsidR="003D24FB" w:rsidRDefault="00A5390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g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251280D2" w14:textId="77777777" w:rsidR="003D24FB" w:rsidRDefault="00A5390B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3452AA45" wp14:editId="625AECC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# </w:t>
      </w:r>
      <w:r>
        <w:rPr>
          <w:lang w:eastAsia="ko-KR"/>
        </w:rPr>
        <w:t>기사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주가데이터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 # </w:t>
      </w:r>
      <w:r>
        <w:rPr>
          <w:lang w:eastAsia="ko-KR"/>
        </w:rPr>
        <w:t>삼성</w:t>
      </w:r>
      <w:r>
        <w:rPr>
          <w:lang w:eastAsia="ko-KR"/>
        </w:rPr>
        <w:t>SDI</w:t>
      </w:r>
    </w:p>
    <w:p w14:paraId="51E4BB0D" w14:textId="77777777" w:rsidR="003D24FB" w:rsidRDefault="00A5390B">
      <w:pPr>
        <w:pStyle w:val="SourceCode"/>
      </w:pPr>
      <w:r>
        <w:rPr>
          <w:rStyle w:val="NormalTok"/>
        </w:rPr>
        <w:t xml:space="preserve">news_lit_s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 sam)</w:t>
      </w:r>
      <w:r>
        <w:br/>
      </w:r>
      <w:r>
        <w:rPr>
          <w:rStyle w:val="NormalTok"/>
        </w:rPr>
        <w:t xml:space="preserve">news_lit_sam </w:t>
      </w:r>
      <w:r>
        <w:rPr>
          <w:rStyle w:val="OtherTok"/>
        </w:rPr>
        <w:t>&lt;-</w:t>
      </w:r>
      <w:r>
        <w:rPr>
          <w:rStyle w:val="NormalTok"/>
        </w:rPr>
        <w:t xml:space="preserve"> news_lit_sa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data, Clos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lit_sam)</w:t>
      </w:r>
    </w:p>
    <w:p w14:paraId="4EE8B57E" w14:textId="77777777" w:rsidR="003D24FB" w:rsidRDefault="00A5390B">
      <w:pPr>
        <w:pStyle w:val="SourceCode"/>
      </w:pPr>
      <w:r>
        <w:rPr>
          <w:rStyle w:val="VerbatimChar"/>
        </w:rPr>
        <w:t>##         date data  Close</w:t>
      </w:r>
      <w:r>
        <w:br/>
      </w:r>
      <w:r>
        <w:rPr>
          <w:rStyle w:val="VerbatimChar"/>
        </w:rPr>
        <w:t>## 1 2014-01-01  176 143500</w:t>
      </w:r>
      <w:r>
        <w:br/>
      </w:r>
      <w:r>
        <w:rPr>
          <w:rStyle w:val="VerbatimChar"/>
        </w:rPr>
        <w:t>## 2 2014-02-01  155 149500</w:t>
      </w:r>
      <w:r>
        <w:br/>
      </w:r>
      <w:r>
        <w:rPr>
          <w:rStyle w:val="VerbatimChar"/>
        </w:rPr>
        <w:lastRenderedPageBreak/>
        <w:t>## 3 2014-03-01  196 161000</w:t>
      </w:r>
      <w:r>
        <w:br/>
      </w:r>
      <w:r>
        <w:rPr>
          <w:rStyle w:val="VerbatimChar"/>
        </w:rPr>
        <w:t>## 4 2014-04-01  156 151000</w:t>
      </w:r>
      <w:r>
        <w:br/>
      </w:r>
      <w:r>
        <w:rPr>
          <w:rStyle w:val="VerbatimChar"/>
        </w:rPr>
        <w:t>## 5 2014-05-01   97 151500</w:t>
      </w:r>
      <w:r>
        <w:br/>
      </w:r>
      <w:r>
        <w:rPr>
          <w:rStyle w:val="VerbatimChar"/>
        </w:rPr>
        <w:t>## 6 2014-06-01  167 162000</w:t>
      </w:r>
    </w:p>
    <w:p w14:paraId="50877F76" w14:textId="77777777" w:rsidR="003D24FB" w:rsidRDefault="00A5390B">
      <w:pPr>
        <w:pStyle w:val="1"/>
      </w:pPr>
      <w:bookmarkStart w:id="11" w:name="산점도"/>
      <w:bookmarkEnd w:id="9"/>
      <w:r>
        <w:t>산점도</w:t>
      </w:r>
    </w:p>
    <w:p w14:paraId="79319FCA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ws_lit_sam</w:t>
      </w:r>
      <w:r>
        <w:rPr>
          <w:rStyle w:val="SpecialCharTok"/>
        </w:rPr>
        <w:t>$</w:t>
      </w:r>
      <w:r>
        <w:rPr>
          <w:rStyle w:val="NormalTok"/>
        </w:rPr>
        <w:t>data, news_lit_sam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7FCC04FC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5539CA8F" wp14:editId="251CA1F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상관관계</w:t>
      </w:r>
    </w:p>
    <w:p w14:paraId="50E83A72" w14:textId="77777777" w:rsidR="003D24FB" w:rsidRDefault="00A5390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news_lit_sam</w:t>
      </w:r>
      <w:r>
        <w:rPr>
          <w:rStyle w:val="SpecialCharTok"/>
        </w:rPr>
        <w:t>$</w:t>
      </w:r>
      <w:r>
        <w:rPr>
          <w:rStyle w:val="NormalTok"/>
        </w:rPr>
        <w:t>data, news_lit_sam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78170DD7" w14:textId="77777777" w:rsidR="003D24FB" w:rsidRDefault="00A5390B">
      <w:pPr>
        <w:pStyle w:val="SourceCode"/>
      </w:pPr>
      <w:r>
        <w:rPr>
          <w:rStyle w:val="VerbatimChar"/>
        </w:rPr>
        <w:t>## [1] 0.7554396</w:t>
      </w:r>
    </w:p>
    <w:p w14:paraId="277AD68F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lit_sam</w:t>
      </w:r>
      <w:r>
        <w:rPr>
          <w:rStyle w:val="SpecialCharTok"/>
        </w:rPr>
        <w:t>$</w:t>
      </w:r>
      <w:r>
        <w:rPr>
          <w:rStyle w:val="NormalTok"/>
        </w:rPr>
        <w:t>data, news_lit_sam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2E8603B1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lit_sam$data and news_lit_sam$Close</w:t>
      </w:r>
      <w:r>
        <w:br/>
      </w:r>
      <w:r>
        <w:rPr>
          <w:rStyle w:val="VerbatimChar"/>
        </w:rPr>
        <w:t>## t = 10.999, df = 91, p-value &lt; 0.0000000000000002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520794 0.83123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cor </w:t>
      </w:r>
      <w:r>
        <w:br/>
      </w:r>
      <w:r>
        <w:rPr>
          <w:rStyle w:val="VerbatimChar"/>
        </w:rPr>
        <w:t>## 0.7554396</w:t>
      </w:r>
    </w:p>
    <w:p w14:paraId="66486BAC" w14:textId="77777777" w:rsidR="003D24FB" w:rsidRDefault="00A5390B">
      <w:pPr>
        <w:pStyle w:val="1"/>
      </w:pPr>
      <w:bookmarkStart w:id="12" w:name="회귀분석-1"/>
      <w:bookmarkEnd w:id="11"/>
      <w:r>
        <w:t>회귀분석</w:t>
      </w:r>
    </w:p>
    <w:p w14:paraId="0357A58A" w14:textId="77777777" w:rsidR="003D24FB" w:rsidRDefault="00A5390B">
      <w:pPr>
        <w:pStyle w:val="SourceCode"/>
      </w:pPr>
      <w:r>
        <w:rPr>
          <w:rStyle w:val="NormalTok"/>
        </w:rPr>
        <w:t>result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lit_sam, news_lit_sam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~</w:t>
      </w:r>
      <w:r>
        <w:rPr>
          <w:rStyle w:val="NormalTok"/>
        </w:rPr>
        <w:t xml:space="preserve"> news_lit_sam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2)</w:t>
      </w:r>
    </w:p>
    <w:p w14:paraId="547662DE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sam$Close ~ news_lit_sam$data, data = news_lit_s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2067  -67057   -2004   69307  37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 95216.64   18254.43   5.216           0.00000114 ***</w:t>
      </w:r>
      <w:r>
        <w:br/>
      </w:r>
      <w:r>
        <w:rPr>
          <w:rStyle w:val="VerbatimChar"/>
        </w:rPr>
        <w:t>## news_lit_sam$data   677.76      61.62  10.999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8100 on 91 degrees of freedom</w:t>
      </w:r>
      <w:r>
        <w:br/>
      </w:r>
      <w:r>
        <w:rPr>
          <w:rStyle w:val="VerbatimChar"/>
        </w:rPr>
        <w:t xml:space="preserve">## Multiple R-squared:  0.5707, Adjusted R-squared:  0.566 </w:t>
      </w:r>
      <w:r>
        <w:br/>
      </w:r>
      <w:r>
        <w:rPr>
          <w:rStyle w:val="VerbatimChar"/>
        </w:rPr>
        <w:t>## F-statistic:   121 on 1 and 91 DF,  p-value: &lt; 0.00000000000000022</w:t>
      </w:r>
    </w:p>
    <w:p w14:paraId="5CBBC047" w14:textId="77777777" w:rsidR="003D24FB" w:rsidRDefault="00A5390B">
      <w:pPr>
        <w:pStyle w:val="1"/>
      </w:pPr>
      <w:bookmarkStart w:id="13" w:name="회귀분석-가정-충족-1"/>
      <w:bookmarkEnd w:id="12"/>
      <w:r>
        <w:t>회귀분석</w:t>
      </w:r>
      <w:r>
        <w:t xml:space="preserve"> </w:t>
      </w:r>
      <w:r>
        <w:t>가정</w:t>
      </w:r>
      <w:r>
        <w:t xml:space="preserve"> </w:t>
      </w:r>
      <w:r>
        <w:t>충족</w:t>
      </w:r>
    </w:p>
    <w:p w14:paraId="29CC57A2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2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4AB4A6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567F8981" wp14:editId="75CAF9D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11322" w14:textId="77777777" w:rsidR="003D24FB" w:rsidRDefault="00A5390B"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2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2)</w:t>
      </w:r>
    </w:p>
    <w:p w14:paraId="1447B621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06DFC776" wp14:editId="51F3B43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2BB00" w14:textId="77777777" w:rsidR="003D24FB" w:rsidRDefault="00A5390B">
      <w:pPr>
        <w:pStyle w:val="SourceCode"/>
      </w:pPr>
      <w:r>
        <w:rPr>
          <w:rStyle w:val="FunctionTok"/>
        </w:rPr>
        <w:lastRenderedPageBreak/>
        <w:t>dwtest</w:t>
      </w:r>
      <w:r>
        <w:rPr>
          <w:rStyle w:val="NormalTok"/>
        </w:rPr>
        <w:t>(result2)</w:t>
      </w:r>
    </w:p>
    <w:p w14:paraId="356CAC84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2</w:t>
      </w:r>
      <w:r>
        <w:br/>
      </w:r>
      <w:r>
        <w:rPr>
          <w:rStyle w:val="VerbatimChar"/>
        </w:rPr>
        <w:t>## DW = 0.55728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252322AA" w14:textId="77777777" w:rsidR="003D24FB" w:rsidRDefault="00A5390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sult2)</w:t>
      </w:r>
    </w:p>
    <w:p w14:paraId="4FF59E03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sam$Close ~ news_lit_sam$data, data = news_lit_s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2067  -67057   -2004   69307  37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 95216.64   18254.43   5.216           0.00000114 ***</w:t>
      </w:r>
      <w:r>
        <w:br/>
      </w:r>
      <w:r>
        <w:rPr>
          <w:rStyle w:val="VerbatimChar"/>
        </w:rPr>
        <w:t>## news_lit_sam$data   677.76      61.62  10.999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8100 on 91 degrees of freedom</w:t>
      </w:r>
      <w:r>
        <w:br/>
      </w:r>
      <w:r>
        <w:rPr>
          <w:rStyle w:val="VerbatimChar"/>
        </w:rPr>
        <w:t xml:space="preserve">## Multiple R-squared:  0.5707, Adjusted R-squared:  0.566 </w:t>
      </w:r>
      <w:r>
        <w:br/>
      </w:r>
      <w:r>
        <w:rPr>
          <w:rStyle w:val="VerbatimChar"/>
        </w:rPr>
        <w:t>## F-statistic:   121 on 1 and 91 DF,  p-value: &lt; 0.00000000000000022</w:t>
      </w:r>
    </w:p>
    <w:p w14:paraId="1CBBB328" w14:textId="77777777" w:rsidR="003D24FB" w:rsidRDefault="00A5390B">
      <w:pPr>
        <w:pStyle w:val="1"/>
      </w:pPr>
      <w:bookmarkStart w:id="14" w:name="sk"/>
      <w:bookmarkEnd w:id="13"/>
      <w:r>
        <w:t>sk</w:t>
      </w:r>
    </w:p>
    <w:p w14:paraId="67D4C5BE" w14:textId="77777777" w:rsidR="003D24FB" w:rsidRDefault="00A5390B">
      <w:pPr>
        <w:pStyle w:val="SourceCode"/>
      </w:pPr>
      <w:r>
        <w:rPr>
          <w:rStyle w:val="NormalTok"/>
        </w:rPr>
        <w:t xml:space="preserve">news_lit_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 sk)</w:t>
      </w:r>
      <w:r>
        <w:br/>
      </w:r>
      <w:r>
        <w:rPr>
          <w:rStyle w:val="NormalTok"/>
        </w:rPr>
        <w:t xml:space="preserve">news_lit_sk </w:t>
      </w:r>
      <w:r>
        <w:rPr>
          <w:rStyle w:val="OtherTok"/>
        </w:rPr>
        <w:t>&lt;-</w:t>
      </w:r>
      <w:r>
        <w:rPr>
          <w:rStyle w:val="NormalTok"/>
        </w:rPr>
        <w:t xml:space="preserve"> news_lit_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data, Clos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lit_sk)</w:t>
      </w:r>
    </w:p>
    <w:p w14:paraId="68B2FD69" w14:textId="77777777" w:rsidR="003D24FB" w:rsidRDefault="00A5390B">
      <w:pPr>
        <w:pStyle w:val="SourceCode"/>
      </w:pPr>
      <w:r>
        <w:rPr>
          <w:rStyle w:val="VerbatimChar"/>
        </w:rPr>
        <w:t>##         date data  Close</w:t>
      </w:r>
      <w:r>
        <w:br/>
      </w:r>
      <w:r>
        <w:rPr>
          <w:rStyle w:val="VerbatimChar"/>
        </w:rPr>
        <w:t>## 1 2014-01-01  176 127000</w:t>
      </w:r>
      <w:r>
        <w:br/>
      </w:r>
      <w:r>
        <w:rPr>
          <w:rStyle w:val="VerbatimChar"/>
        </w:rPr>
        <w:t>## 2 2014-02-01  155 133500</w:t>
      </w:r>
      <w:r>
        <w:br/>
      </w:r>
      <w:r>
        <w:rPr>
          <w:rStyle w:val="VerbatimChar"/>
        </w:rPr>
        <w:t>## 3 2014-03-01  196 122000</w:t>
      </w:r>
      <w:r>
        <w:br/>
      </w:r>
      <w:r>
        <w:rPr>
          <w:rStyle w:val="VerbatimChar"/>
        </w:rPr>
        <w:t>## 4 2014-04-01  156 118000</w:t>
      </w:r>
      <w:r>
        <w:br/>
      </w:r>
      <w:r>
        <w:rPr>
          <w:rStyle w:val="VerbatimChar"/>
        </w:rPr>
        <w:t>## 5 2014-05-01   97 106500</w:t>
      </w:r>
      <w:r>
        <w:br/>
      </w:r>
      <w:r>
        <w:rPr>
          <w:rStyle w:val="VerbatimChar"/>
        </w:rPr>
        <w:t>## 6 2014-06-01  167 113000</w:t>
      </w:r>
    </w:p>
    <w:p w14:paraId="35B09ADC" w14:textId="77777777" w:rsidR="003D24FB" w:rsidRDefault="00A5390B">
      <w:pPr>
        <w:pStyle w:val="1"/>
      </w:pPr>
      <w:bookmarkStart w:id="15" w:name="산점도-1"/>
      <w:bookmarkEnd w:id="14"/>
      <w:r>
        <w:t>산점도</w:t>
      </w:r>
    </w:p>
    <w:p w14:paraId="5331AB1C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ws_lit_sk</w:t>
      </w:r>
      <w:r>
        <w:rPr>
          <w:rStyle w:val="SpecialCharTok"/>
        </w:rPr>
        <w:t>$</w:t>
      </w:r>
      <w:r>
        <w:rPr>
          <w:rStyle w:val="NormalTok"/>
        </w:rPr>
        <w:t>data, news_lit_sk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337E2C10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0D564EBF" wp14:editId="4317ACE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상관관계</w:t>
      </w:r>
    </w:p>
    <w:p w14:paraId="0A6D21F4" w14:textId="77777777" w:rsidR="003D24FB" w:rsidRDefault="00A5390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news_lit_sk</w:t>
      </w:r>
      <w:r>
        <w:rPr>
          <w:rStyle w:val="SpecialCharTok"/>
        </w:rPr>
        <w:t>$</w:t>
      </w:r>
      <w:r>
        <w:rPr>
          <w:rStyle w:val="NormalTok"/>
        </w:rPr>
        <w:t>data, news_lit_sk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17BC53B4" w14:textId="77777777" w:rsidR="003D24FB" w:rsidRDefault="00A5390B">
      <w:pPr>
        <w:pStyle w:val="SourceCode"/>
      </w:pPr>
      <w:r>
        <w:rPr>
          <w:rStyle w:val="VerbatimChar"/>
        </w:rPr>
        <w:t>## [1] 0.4329965</w:t>
      </w:r>
    </w:p>
    <w:p w14:paraId="2EE3CD80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lit_sk</w:t>
      </w:r>
      <w:r>
        <w:rPr>
          <w:rStyle w:val="SpecialCharTok"/>
        </w:rPr>
        <w:t>$</w:t>
      </w:r>
      <w:r>
        <w:rPr>
          <w:rStyle w:val="NormalTok"/>
        </w:rPr>
        <w:t>data, news_lit_sk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744F684F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lit_sk$data and news_lit_sk$Close</w:t>
      </w:r>
      <w:r>
        <w:br/>
      </w:r>
      <w:r>
        <w:rPr>
          <w:rStyle w:val="VerbatimChar"/>
        </w:rPr>
        <w:t>## t = 4.5824, df = 91, p-value = 0.0000145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514690 0.58509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4329965</w:t>
      </w:r>
    </w:p>
    <w:p w14:paraId="2561A379" w14:textId="77777777" w:rsidR="003D24FB" w:rsidRDefault="00A5390B">
      <w:pPr>
        <w:pStyle w:val="1"/>
      </w:pPr>
      <w:bookmarkStart w:id="16" w:name="회귀분석-2"/>
      <w:bookmarkEnd w:id="15"/>
      <w:r>
        <w:t>회귀분석</w:t>
      </w:r>
    </w:p>
    <w:p w14:paraId="2DC92DB4" w14:textId="77777777" w:rsidR="003D24FB" w:rsidRDefault="00A5390B">
      <w:pPr>
        <w:pStyle w:val="SourceCode"/>
      </w:pPr>
      <w:r>
        <w:rPr>
          <w:rStyle w:val="NormalTok"/>
        </w:rPr>
        <w:t>result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lit_sk, news_lit_sk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~</w:t>
      </w:r>
      <w:r>
        <w:rPr>
          <w:rStyle w:val="NormalTok"/>
        </w:rPr>
        <w:t xml:space="preserve"> news_lit_sk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3)</w:t>
      </w:r>
    </w:p>
    <w:p w14:paraId="19EB1694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news_lit_sk$Close ~ news_lit_sk$data, data = news_lit_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2388 -37354  -1211  43255  75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136890.13    6926.14  19.764 &lt; 0.0000000000000002 ***</w:t>
      </w:r>
      <w:r>
        <w:br/>
      </w:r>
      <w:r>
        <w:rPr>
          <w:rStyle w:val="VerbatimChar"/>
        </w:rPr>
        <w:t>## news_lit_sk$data    107.14      23.38   4.582            0.000014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4790 on 91 degrees of freedom</w:t>
      </w:r>
      <w:r>
        <w:br/>
      </w:r>
      <w:r>
        <w:rPr>
          <w:rStyle w:val="VerbatimChar"/>
        </w:rPr>
        <w:t xml:space="preserve">## Multiple R-squared:  0.1875, Adjusted R-squared:  0.1786 </w:t>
      </w:r>
      <w:r>
        <w:br/>
      </w:r>
      <w:r>
        <w:rPr>
          <w:rStyle w:val="VerbatimChar"/>
        </w:rPr>
        <w:t>## F-statistic:    21 on 1 and 91 DF,  p-value: 0.00001458</w:t>
      </w:r>
    </w:p>
    <w:p w14:paraId="6ACDEA7A" w14:textId="77777777" w:rsidR="003D24FB" w:rsidRDefault="00A5390B">
      <w:pPr>
        <w:pStyle w:val="1"/>
      </w:pPr>
      <w:bookmarkStart w:id="17" w:name="회귀분석-가정-충족-2"/>
      <w:bookmarkEnd w:id="16"/>
      <w:r>
        <w:t>회귀분석</w:t>
      </w:r>
      <w:r>
        <w:t xml:space="preserve"> </w:t>
      </w:r>
      <w:r>
        <w:t>가정</w:t>
      </w:r>
      <w:r>
        <w:t xml:space="preserve"> </w:t>
      </w:r>
      <w:r>
        <w:t>충족</w:t>
      </w:r>
    </w:p>
    <w:p w14:paraId="78A94BCB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3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1CDA628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7E5130F8" wp14:editId="0BD0A17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C064E" w14:textId="77777777" w:rsidR="003D24FB" w:rsidRDefault="00A5390B">
      <w:pPr>
        <w:pStyle w:val="SourceCode"/>
      </w:pPr>
      <w:r>
        <w:rPr>
          <w:rStyle w:val="NormalTok"/>
        </w:rPr>
        <w:t xml:space="preserve">r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3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3)</w:t>
      </w:r>
    </w:p>
    <w:p w14:paraId="603A9389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5DD01AF0" wp14:editId="13A663E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AC743" w14:textId="77777777" w:rsidR="003D24FB" w:rsidRDefault="00A5390B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result3)</w:t>
      </w:r>
    </w:p>
    <w:p w14:paraId="63FB1CAB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3</w:t>
      </w:r>
      <w:r>
        <w:br/>
      </w:r>
      <w:r>
        <w:rPr>
          <w:rStyle w:val="VerbatimChar"/>
        </w:rPr>
        <w:t>## DW = 0.19552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3387C954" w14:textId="77777777" w:rsidR="003D24FB" w:rsidRDefault="00A5390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sult3)</w:t>
      </w:r>
    </w:p>
    <w:p w14:paraId="7B4362FE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sk$Close ~ news_lit_sk$data, data = news_lit_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2388 -37354  -1211  43255  75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>## (Intercept)      136890.13    6926.14  19.764 &lt; 0.0000000000000002 ***</w:t>
      </w:r>
      <w:r>
        <w:br/>
      </w:r>
      <w:r>
        <w:rPr>
          <w:rStyle w:val="VerbatimChar"/>
        </w:rPr>
        <w:t>## news_lit_sk$data    107.14      23.38   4.582            0.000014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44790 on 91 degrees of freedom</w:t>
      </w:r>
      <w:r>
        <w:br/>
      </w:r>
      <w:r>
        <w:rPr>
          <w:rStyle w:val="VerbatimChar"/>
        </w:rPr>
        <w:t xml:space="preserve">## Multiple R-squared:  0.1875, Adjusted R-squared:  0.1786 </w:t>
      </w:r>
      <w:r>
        <w:br/>
      </w:r>
      <w:r>
        <w:rPr>
          <w:rStyle w:val="VerbatimChar"/>
        </w:rPr>
        <w:t>## F-statistic:    21 on 1 and 91 DF,  p-value: 0.00001458</w:t>
      </w:r>
    </w:p>
    <w:p w14:paraId="6339B56A" w14:textId="77777777" w:rsidR="003D24FB" w:rsidRDefault="00A5390B">
      <w:pPr>
        <w:pStyle w:val="1"/>
      </w:pPr>
      <w:bookmarkStart w:id="18" w:name="lg"/>
      <w:bookmarkEnd w:id="17"/>
      <w:r>
        <w:t>lg</w:t>
      </w:r>
    </w:p>
    <w:p w14:paraId="37F18930" w14:textId="77777777" w:rsidR="003D24FB" w:rsidRDefault="00A5390B">
      <w:pPr>
        <w:pStyle w:val="SourceCode"/>
      </w:pPr>
      <w:r>
        <w:rPr>
          <w:rStyle w:val="NormalTok"/>
        </w:rPr>
        <w:t xml:space="preserve">news_lit_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 lg)</w:t>
      </w:r>
      <w:r>
        <w:br/>
      </w:r>
      <w:r>
        <w:rPr>
          <w:rStyle w:val="NormalTok"/>
        </w:rPr>
        <w:t xml:space="preserve">news_lit_lg </w:t>
      </w:r>
      <w:r>
        <w:rPr>
          <w:rStyle w:val="OtherTok"/>
        </w:rPr>
        <w:t>&lt;-</w:t>
      </w:r>
      <w:r>
        <w:rPr>
          <w:rStyle w:val="NormalTok"/>
        </w:rPr>
        <w:t xml:space="preserve"> news_lit_l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data, Clos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lit_lg)</w:t>
      </w:r>
    </w:p>
    <w:p w14:paraId="4828BC92" w14:textId="77777777" w:rsidR="003D24FB" w:rsidRDefault="00A5390B">
      <w:pPr>
        <w:pStyle w:val="SourceCode"/>
      </w:pPr>
      <w:r>
        <w:rPr>
          <w:rStyle w:val="VerbatimChar"/>
        </w:rPr>
        <w:t>##         date data  Close</w:t>
      </w:r>
      <w:r>
        <w:br/>
      </w:r>
      <w:r>
        <w:rPr>
          <w:rStyle w:val="VerbatimChar"/>
        </w:rPr>
        <w:t>## 1 2014-01-01  176 260000</w:t>
      </w:r>
      <w:r>
        <w:br/>
      </w:r>
      <w:r>
        <w:rPr>
          <w:rStyle w:val="VerbatimChar"/>
        </w:rPr>
        <w:t>## 2 2014-02-01  155 254500</w:t>
      </w:r>
      <w:r>
        <w:br/>
      </w:r>
      <w:r>
        <w:rPr>
          <w:rStyle w:val="VerbatimChar"/>
        </w:rPr>
        <w:t>## 3 2014-03-01  196 254000</w:t>
      </w:r>
      <w:r>
        <w:br/>
      </w:r>
      <w:r>
        <w:rPr>
          <w:rStyle w:val="VerbatimChar"/>
        </w:rPr>
        <w:t>## 4 2014-04-01  156 263000</w:t>
      </w:r>
      <w:r>
        <w:br/>
      </w:r>
      <w:r>
        <w:rPr>
          <w:rStyle w:val="VerbatimChar"/>
        </w:rPr>
        <w:t>## 5 2014-05-01   97 260000</w:t>
      </w:r>
      <w:r>
        <w:br/>
      </w:r>
      <w:r>
        <w:rPr>
          <w:rStyle w:val="VerbatimChar"/>
        </w:rPr>
        <w:t>## 6 2014-06-01  167 296000</w:t>
      </w:r>
    </w:p>
    <w:p w14:paraId="5DD7077A" w14:textId="77777777" w:rsidR="003D24FB" w:rsidRDefault="00A5390B">
      <w:pPr>
        <w:pStyle w:val="1"/>
      </w:pPr>
      <w:bookmarkStart w:id="19" w:name="산점도-2"/>
      <w:bookmarkEnd w:id="18"/>
      <w:r>
        <w:t>산점도</w:t>
      </w:r>
    </w:p>
    <w:p w14:paraId="1D46B661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ws_lit_lg</w:t>
      </w:r>
      <w:r>
        <w:rPr>
          <w:rStyle w:val="SpecialCharTok"/>
        </w:rPr>
        <w:t>$</w:t>
      </w:r>
      <w:r>
        <w:rPr>
          <w:rStyle w:val="NormalTok"/>
        </w:rPr>
        <w:t>data, news_lit_lg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3CCF5FA9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71541C70" wp14:editId="42D3EE5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상관관계</w:t>
      </w:r>
    </w:p>
    <w:p w14:paraId="7A95A79D" w14:textId="77777777" w:rsidR="003D24FB" w:rsidRDefault="00A5390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news_lit_lg</w:t>
      </w:r>
      <w:r>
        <w:rPr>
          <w:rStyle w:val="SpecialCharTok"/>
        </w:rPr>
        <w:t>$</w:t>
      </w:r>
      <w:r>
        <w:rPr>
          <w:rStyle w:val="NormalTok"/>
        </w:rPr>
        <w:t>data, news_lit_lg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5A4C2E57" w14:textId="77777777" w:rsidR="003D24FB" w:rsidRDefault="00A5390B">
      <w:pPr>
        <w:pStyle w:val="SourceCode"/>
      </w:pPr>
      <w:r>
        <w:rPr>
          <w:rStyle w:val="VerbatimChar"/>
        </w:rPr>
        <w:lastRenderedPageBreak/>
        <w:t>## [1] 0.7894346</w:t>
      </w:r>
    </w:p>
    <w:p w14:paraId="379AA6A2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lit_lg</w:t>
      </w:r>
      <w:r>
        <w:rPr>
          <w:rStyle w:val="SpecialCharTok"/>
        </w:rPr>
        <w:t>$</w:t>
      </w:r>
      <w:r>
        <w:rPr>
          <w:rStyle w:val="NormalTok"/>
        </w:rPr>
        <w:t>data, news_lit_lg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42F76553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lit_lg$data and news_lit_lg$Close</w:t>
      </w:r>
      <w:r>
        <w:br/>
      </w:r>
      <w:r>
        <w:rPr>
          <w:rStyle w:val="VerbatimChar"/>
        </w:rPr>
        <w:t>## t = 12.268, df = 91, p-value &lt; 0.0000000000000002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979699 0.855557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7894346</w:t>
      </w:r>
    </w:p>
    <w:p w14:paraId="27F6FE24" w14:textId="77777777" w:rsidR="003D24FB" w:rsidRDefault="00A5390B">
      <w:pPr>
        <w:pStyle w:val="1"/>
      </w:pPr>
      <w:bookmarkStart w:id="20" w:name="회귀분석-3"/>
      <w:bookmarkEnd w:id="19"/>
      <w:r>
        <w:t>회귀분석</w:t>
      </w:r>
    </w:p>
    <w:p w14:paraId="49806E83" w14:textId="77777777" w:rsidR="003D24FB" w:rsidRDefault="00A5390B">
      <w:pPr>
        <w:pStyle w:val="SourceCode"/>
      </w:pPr>
      <w:r>
        <w:rPr>
          <w:rStyle w:val="NormalTok"/>
        </w:rPr>
        <w:t>result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lit_lg, news_lit_lg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~</w:t>
      </w:r>
      <w:r>
        <w:rPr>
          <w:rStyle w:val="NormalTok"/>
        </w:rPr>
        <w:t xml:space="preserve"> news_lit_lg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4)</w:t>
      </w:r>
    </w:p>
    <w:p w14:paraId="5F1C83B6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lg$Close ~ news_lit_lg$data, data = news_lit_l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6235  -70005    4961   74395  336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Pr(&gt;|t|)    </w:t>
      </w:r>
      <w:r>
        <w:br/>
      </w:r>
      <w:r>
        <w:rPr>
          <w:rStyle w:val="VerbatimChar"/>
        </w:rPr>
        <w:t>## (Intercept)      222870.02   17908.65   12.45 &lt;0.0000000000000002 ***</w:t>
      </w:r>
      <w:r>
        <w:br/>
      </w:r>
      <w:r>
        <w:rPr>
          <w:rStyle w:val="VerbatimChar"/>
        </w:rPr>
        <w:t>## news_lit_lg$data    741.69      60.46   12.27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800 on 91 degrees of freedom</w:t>
      </w:r>
      <w:r>
        <w:br/>
      </w:r>
      <w:r>
        <w:rPr>
          <w:rStyle w:val="VerbatimChar"/>
        </w:rPr>
        <w:t xml:space="preserve">## Multiple R-squared:  0.6232, Adjusted R-squared:  0.6191 </w:t>
      </w:r>
      <w:r>
        <w:br/>
      </w:r>
      <w:r>
        <w:rPr>
          <w:rStyle w:val="VerbatimChar"/>
        </w:rPr>
        <w:t>## F-statistic: 150.5 on 1 and 91 DF,  p-value: &lt; 0.00000000000000022</w:t>
      </w:r>
    </w:p>
    <w:p w14:paraId="63F5BB13" w14:textId="77777777" w:rsidR="003D24FB" w:rsidRDefault="00A5390B">
      <w:pPr>
        <w:pStyle w:val="1"/>
      </w:pPr>
      <w:bookmarkStart w:id="21" w:name="회귀분석-가정-충족-3"/>
      <w:bookmarkEnd w:id="20"/>
      <w:r>
        <w:t>회귀분석</w:t>
      </w:r>
      <w:r>
        <w:t xml:space="preserve"> </w:t>
      </w:r>
      <w:r>
        <w:t>가정</w:t>
      </w:r>
      <w:r>
        <w:t xml:space="preserve"> </w:t>
      </w:r>
      <w:r>
        <w:t>충족</w:t>
      </w:r>
    </w:p>
    <w:p w14:paraId="6516BF90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4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4BFD439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576C8BC0" wp14:editId="7A3A2B6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D718A" w14:textId="77777777" w:rsidR="003D24FB" w:rsidRDefault="00A5390B">
      <w:pPr>
        <w:pStyle w:val="SourceCode"/>
      </w:pPr>
      <w:r>
        <w:rPr>
          <w:rStyle w:val="NormalTok"/>
        </w:rPr>
        <w:t xml:space="preserve">r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4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4)</w:t>
      </w:r>
    </w:p>
    <w:p w14:paraId="56398503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249FE26A" wp14:editId="24BDC7D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0A1AC" w14:textId="77777777" w:rsidR="003D24FB" w:rsidRDefault="00A5390B">
      <w:pPr>
        <w:pStyle w:val="SourceCode"/>
      </w:pPr>
      <w:r>
        <w:rPr>
          <w:rStyle w:val="FunctionTok"/>
        </w:rPr>
        <w:lastRenderedPageBreak/>
        <w:t>dwtest</w:t>
      </w:r>
      <w:r>
        <w:rPr>
          <w:rStyle w:val="NormalTok"/>
        </w:rPr>
        <w:t>(result4)</w:t>
      </w:r>
    </w:p>
    <w:p w14:paraId="4E373EAA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4</w:t>
      </w:r>
      <w:r>
        <w:br/>
      </w:r>
      <w:r>
        <w:rPr>
          <w:rStyle w:val="VerbatimChar"/>
        </w:rPr>
        <w:t>## DW = 0.63992, p-value = 0.000000000000005855</w:t>
      </w:r>
      <w:r>
        <w:br/>
      </w:r>
      <w:r>
        <w:rPr>
          <w:rStyle w:val="VerbatimChar"/>
        </w:rPr>
        <w:t>## alternative hypothesis: true autocorrelation is greater than 0</w:t>
      </w:r>
    </w:p>
    <w:p w14:paraId="386BF146" w14:textId="77777777" w:rsidR="003D24FB" w:rsidRDefault="00A5390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sult4)</w:t>
      </w:r>
    </w:p>
    <w:p w14:paraId="2013EB64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lg$Close ~ news_lit_lg$data, data = news_lit_l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6235  -70005    4961   74395  336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           Pr(&gt;|t|)    </w:t>
      </w:r>
      <w:r>
        <w:br/>
      </w:r>
      <w:r>
        <w:rPr>
          <w:rStyle w:val="VerbatimChar"/>
        </w:rPr>
        <w:t>## (Intercept)      222870.02   17908.65   12.45 &lt;0.0000000000000002 ***</w:t>
      </w:r>
      <w:r>
        <w:br/>
      </w:r>
      <w:r>
        <w:rPr>
          <w:rStyle w:val="VerbatimChar"/>
        </w:rPr>
        <w:t>## news_lit_lg$data    741.69      60.46   12.27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800 on 91 degrees of freedom</w:t>
      </w:r>
      <w:r>
        <w:br/>
      </w:r>
      <w:r>
        <w:rPr>
          <w:rStyle w:val="VerbatimChar"/>
        </w:rPr>
        <w:t xml:space="preserve">## Multiple R-squared:  0.6232, Adjusted R-squared:  0.6191 </w:t>
      </w:r>
      <w:r>
        <w:br/>
      </w:r>
      <w:r>
        <w:rPr>
          <w:rStyle w:val="VerbatimChar"/>
        </w:rPr>
        <w:t>## F-statistic: 150.5 on 1 and 91 DF,  p-value: &lt; 0.00000000000000022</w:t>
      </w:r>
    </w:p>
    <w:p w14:paraId="373A1074" w14:textId="3BC9054E" w:rsidR="003D24FB" w:rsidRDefault="00A5390B">
      <w:pPr>
        <w:pStyle w:val="1"/>
      </w:pPr>
      <w:bookmarkStart w:id="22" w:name="리튬의-원자재-가격-비교"/>
      <w:bookmarkEnd w:id="21"/>
      <w:proofErr w:type="spellStart"/>
      <w:r>
        <w:t>리튬의</w:t>
      </w:r>
      <w:proofErr w:type="spellEnd"/>
      <w:r>
        <w:t xml:space="preserve"> </w:t>
      </w:r>
      <w:proofErr w:type="spellStart"/>
      <w:r>
        <w:t>원자재</w:t>
      </w:r>
      <w:proofErr w:type="spellEnd"/>
      <w:r>
        <w:t xml:space="preserve"> </w:t>
      </w:r>
      <w:proofErr w:type="spellStart"/>
      <w:r>
        <w:t>가격</w:t>
      </w:r>
      <w:proofErr w:type="spellEnd"/>
      <w:r>
        <w:t xml:space="preserve"> </w:t>
      </w:r>
      <w:proofErr w:type="spellStart"/>
      <w:r>
        <w:t>비교</w:t>
      </w:r>
      <w:proofErr w:type="spellEnd"/>
    </w:p>
    <w:p w14:paraId="29DD545C" w14:textId="2AFA0ACA" w:rsidR="002C408C" w:rsidRDefault="002C408C" w:rsidP="002C408C">
      <w:pPr>
        <w:pStyle w:val="a0"/>
      </w:pPr>
    </w:p>
    <w:p w14:paraId="557CB828" w14:textId="2CB1A907" w:rsidR="002C408C" w:rsidRDefault="002C408C" w:rsidP="002C408C">
      <w:pPr>
        <w:pStyle w:val="a0"/>
      </w:pPr>
    </w:p>
    <w:p w14:paraId="36AE4ADC" w14:textId="577AA12D" w:rsidR="002C408C" w:rsidRDefault="002C408C" w:rsidP="002C408C">
      <w:pPr>
        <w:pStyle w:val="a0"/>
      </w:pPr>
    </w:p>
    <w:p w14:paraId="16863196" w14:textId="35291319" w:rsidR="002C408C" w:rsidRDefault="002C408C" w:rsidP="002C408C">
      <w:pPr>
        <w:pStyle w:val="a0"/>
      </w:pPr>
    </w:p>
    <w:p w14:paraId="03CE6420" w14:textId="1FE3E263" w:rsidR="002C408C" w:rsidRDefault="002C408C" w:rsidP="002C408C">
      <w:pPr>
        <w:pStyle w:val="a0"/>
      </w:pPr>
    </w:p>
    <w:p w14:paraId="0470C3BD" w14:textId="7511DFFB" w:rsidR="002C408C" w:rsidRDefault="002C408C" w:rsidP="002C408C">
      <w:pPr>
        <w:pStyle w:val="a0"/>
      </w:pPr>
    </w:p>
    <w:p w14:paraId="49CA9479" w14:textId="7BAEBC32" w:rsidR="002C408C" w:rsidRDefault="002C408C" w:rsidP="002C408C">
      <w:pPr>
        <w:pStyle w:val="a0"/>
      </w:pPr>
    </w:p>
    <w:p w14:paraId="7976CCFC" w14:textId="5DA2E571" w:rsidR="002C408C" w:rsidRDefault="002C408C" w:rsidP="002C408C">
      <w:pPr>
        <w:pStyle w:val="a0"/>
      </w:pPr>
    </w:p>
    <w:p w14:paraId="4D4910AB" w14:textId="77777777" w:rsidR="002C408C" w:rsidRPr="002C408C" w:rsidRDefault="002C408C" w:rsidP="002C408C">
      <w:pPr>
        <w:pStyle w:val="a0"/>
      </w:pPr>
    </w:p>
    <w:p w14:paraId="499603AA" w14:textId="77777777" w:rsidR="003D24FB" w:rsidRDefault="00A5390B">
      <w:pPr>
        <w:pStyle w:val="SourceCode"/>
      </w:pPr>
      <w:r>
        <w:rPr>
          <w:rStyle w:val="NormalTok"/>
        </w:rPr>
        <w:lastRenderedPageBreak/>
        <w:t xml:space="preserve">lit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리튬</w:t>
      </w:r>
      <w:r>
        <w:rPr>
          <w:rStyle w:val="StringTok"/>
        </w:rPr>
        <w:t xml:space="preserve"> </w:t>
      </w:r>
      <w:r>
        <w:rPr>
          <w:rStyle w:val="StringTok"/>
        </w:rPr>
        <w:t>가격</w:t>
      </w:r>
      <w:r>
        <w:rPr>
          <w:rStyle w:val="StringTok"/>
        </w:rPr>
        <w:t>.xl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lit_price)</w:t>
      </w:r>
    </w:p>
    <w:p w14:paraId="1B175C37" w14:textId="77777777" w:rsidR="003D24FB" w:rsidRDefault="00A5390B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기준일</w:t>
      </w:r>
      <w:r>
        <w:rPr>
          <w:rStyle w:val="VerbatimChar"/>
        </w:rPr>
        <w:t xml:space="preserve">  </w:t>
      </w:r>
      <w:r>
        <w:rPr>
          <w:rStyle w:val="VerbatimChar"/>
        </w:rPr>
        <w:t>기준가격</w:t>
      </w:r>
      <w:r>
        <w:rPr>
          <w:rStyle w:val="VerbatimChar"/>
        </w:rPr>
        <w:t xml:space="preserve"> </w:t>
      </w:r>
      <w:r>
        <w:rPr>
          <w:rStyle w:val="VerbatimChar"/>
        </w:rPr>
        <w:t>등락가</w:t>
      </w:r>
      <w:r>
        <w:rPr>
          <w:rStyle w:val="VerbatimChar"/>
        </w:rPr>
        <w:t xml:space="preserve"> </w:t>
      </w:r>
      <w:r>
        <w:rPr>
          <w:rStyle w:val="VerbatimChar"/>
        </w:rPr>
        <w:t>등락비율</w:t>
      </w:r>
      <w:r>
        <w:rPr>
          <w:rStyle w:val="VerbatimChar"/>
        </w:rPr>
        <w:t xml:space="preserve"> </w:t>
      </w:r>
      <w:r>
        <w:rPr>
          <w:rStyle w:val="VerbatimChar"/>
        </w:rPr>
        <w:t>재고량</w:t>
      </w:r>
      <w:r>
        <w:br/>
      </w:r>
      <w:r>
        <w:rPr>
          <w:rStyle w:val="VerbatimChar"/>
        </w:rPr>
        <w:t>##   &lt;chr&gt;      &lt;dbl&gt;  &lt;dbl&gt;    &lt;dbl&gt;  &lt;dbl&gt;</w:t>
      </w:r>
      <w:r>
        <w:br/>
      </w:r>
      <w:r>
        <w:rPr>
          <w:rStyle w:val="VerbatimChar"/>
        </w:rPr>
        <w:t>## 1 2014-01     36      0       0         0</w:t>
      </w:r>
      <w:r>
        <w:br/>
      </w:r>
      <w:r>
        <w:rPr>
          <w:rStyle w:val="VerbatimChar"/>
        </w:rPr>
        <w:t>## 2 2014-02     36      0       0         0</w:t>
      </w:r>
      <w:r>
        <w:br/>
      </w:r>
      <w:r>
        <w:rPr>
          <w:rStyle w:val="VerbatimChar"/>
        </w:rPr>
        <w:t>## 3 2014-03     36      0       0         0</w:t>
      </w:r>
      <w:r>
        <w:br/>
      </w:r>
      <w:r>
        <w:rPr>
          <w:rStyle w:val="VerbatimChar"/>
        </w:rPr>
        <w:t>## 4 2014-04     36      0       0         0</w:t>
      </w:r>
      <w:r>
        <w:br/>
      </w:r>
      <w:r>
        <w:rPr>
          <w:rStyle w:val="VerbatimChar"/>
        </w:rPr>
        <w:t>## 5 2014-05     36      0       0         0</w:t>
      </w:r>
      <w:r>
        <w:br/>
      </w:r>
      <w:r>
        <w:rPr>
          <w:rStyle w:val="VerbatimChar"/>
        </w:rPr>
        <w:t>## 6 2014-06     35.4   -0.6    -1.67      0</w:t>
      </w:r>
    </w:p>
    <w:p w14:paraId="6A395A15" w14:textId="77777777" w:rsidR="003D24FB" w:rsidRDefault="00A5390B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lit_price)</w:t>
      </w:r>
    </w:p>
    <w:p w14:paraId="3541C8FF" w14:textId="77777777" w:rsidR="003D24FB" w:rsidRDefault="00A5390B">
      <w:pPr>
        <w:pStyle w:val="SourceCode"/>
      </w:pPr>
      <w:r>
        <w:rPr>
          <w:rStyle w:val="VerbatimChar"/>
        </w:rPr>
        <w:t>## tibble [93 x 5] (S3: tbl_df/tbl/data.frame)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기준일</w:t>
      </w:r>
      <w:r>
        <w:rPr>
          <w:rStyle w:val="VerbatimChar"/>
        </w:rPr>
        <w:t xml:space="preserve">  : chr [1:93] "2014-01" "2014-02" "2014-03" "2014-04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기준가격</w:t>
      </w:r>
      <w:r>
        <w:rPr>
          <w:rStyle w:val="VerbatimChar"/>
        </w:rPr>
        <w:t>: num [1:93] 36 36 36 36 36 35.4 35 35 35 35.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등락가</w:t>
      </w:r>
      <w:r>
        <w:rPr>
          <w:rStyle w:val="VerbatimChar"/>
        </w:rPr>
        <w:t xml:space="preserve">  : num [1:93] 0 0 0 0 0 -0.6 -0.4 0 0 0.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등락비율</w:t>
      </w:r>
      <w:r>
        <w:rPr>
          <w:rStyle w:val="VerbatimChar"/>
        </w:rPr>
        <w:t>: num [1:93] 0 0 0 0 0 -1.67 -1.13 0 0 1.1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재고량</w:t>
      </w:r>
      <w:r>
        <w:rPr>
          <w:rStyle w:val="VerbatimChar"/>
        </w:rPr>
        <w:t xml:space="preserve">  : num [1:93] 0 0 0 0 0 0 0 0 0 0 ...</w:t>
      </w:r>
    </w:p>
    <w:p w14:paraId="37C8B1A8" w14:textId="77777777" w:rsidR="003D24FB" w:rsidRDefault="00A5390B">
      <w:pPr>
        <w:pStyle w:val="SourceCode"/>
      </w:pPr>
      <w:r>
        <w:rPr>
          <w:rStyle w:val="NormalTok"/>
        </w:rPr>
        <w:t xml:space="preserve">lit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lit_pri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ric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준가격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e1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준일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29545DC3" w14:textId="77777777" w:rsidR="003D24FB" w:rsidRDefault="00A5390B">
      <w:pPr>
        <w:pStyle w:val="1"/>
      </w:pPr>
      <w:bookmarkStart w:id="23" w:name="시계열-그래프"/>
      <w:bookmarkEnd w:id="22"/>
      <w:r>
        <w:t>시계열</w:t>
      </w:r>
      <w:r>
        <w:t xml:space="preserve"> </w:t>
      </w:r>
      <w:r>
        <w:t>그래프</w:t>
      </w:r>
    </w:p>
    <w:p w14:paraId="249DD29D" w14:textId="77777777" w:rsidR="003D24FB" w:rsidRDefault="00A5390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it_price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1, </w:t>
      </w:r>
      <w:r>
        <w:rPr>
          <w:rStyle w:val="AttributeTok"/>
        </w:rPr>
        <w:t>y =</w:t>
      </w:r>
      <w:r>
        <w:rPr>
          <w:rStyle w:val="NormalTok"/>
        </w:rPr>
        <w:t xml:space="preserve"> price ,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55A5A388" w14:textId="77777777" w:rsidR="003D24FB" w:rsidRDefault="00A5390B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1FA73F18" wp14:editId="6E2C4EF6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# </w:t>
      </w:r>
      <w:r>
        <w:rPr>
          <w:lang w:eastAsia="ko-KR"/>
        </w:rPr>
        <w:t>기사량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리튬</w:t>
      </w:r>
      <w:r>
        <w:rPr>
          <w:lang w:eastAsia="ko-KR"/>
        </w:rPr>
        <w:t xml:space="preserve"> </w:t>
      </w:r>
      <w:r>
        <w:rPr>
          <w:lang w:eastAsia="ko-KR"/>
        </w:rPr>
        <w:t>원자재가의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</w:p>
    <w:p w14:paraId="4E7F71B8" w14:textId="77777777" w:rsidR="003D24FB" w:rsidRDefault="00A5390B">
      <w:pPr>
        <w:pStyle w:val="SourceCode"/>
      </w:pPr>
      <w:r>
        <w:rPr>
          <w:rStyle w:val="NormalTok"/>
        </w:rPr>
        <w:t xml:space="preserve">news_lit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lit_price)</w:t>
      </w:r>
      <w:r>
        <w:br/>
      </w:r>
      <w:r>
        <w:rPr>
          <w:rStyle w:val="NormalTok"/>
        </w:rPr>
        <w:t xml:space="preserve">news_lit_price </w:t>
      </w:r>
      <w:r>
        <w:rPr>
          <w:rStyle w:val="OtherTok"/>
        </w:rPr>
        <w:t>&lt;-</w:t>
      </w:r>
      <w:r>
        <w:rPr>
          <w:rStyle w:val="NormalTok"/>
        </w:rPr>
        <w:t xml:space="preserve"> news_lit_pri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data, pric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lit_price)</w:t>
      </w:r>
    </w:p>
    <w:p w14:paraId="0A3A8D78" w14:textId="77777777" w:rsidR="003D24FB" w:rsidRDefault="00A5390B">
      <w:pPr>
        <w:pStyle w:val="SourceCode"/>
      </w:pPr>
      <w:r>
        <w:rPr>
          <w:rStyle w:val="VerbatimChar"/>
        </w:rPr>
        <w:t>##         date data price</w:t>
      </w:r>
      <w:r>
        <w:br/>
      </w:r>
      <w:r>
        <w:rPr>
          <w:rStyle w:val="VerbatimChar"/>
        </w:rPr>
        <w:t>## 1 2014-01-01  176  36.0</w:t>
      </w:r>
      <w:r>
        <w:br/>
      </w:r>
      <w:r>
        <w:rPr>
          <w:rStyle w:val="VerbatimChar"/>
        </w:rPr>
        <w:t>## 2 2014-02-01  155  36.0</w:t>
      </w:r>
      <w:r>
        <w:br/>
      </w:r>
      <w:r>
        <w:rPr>
          <w:rStyle w:val="VerbatimChar"/>
        </w:rPr>
        <w:t>## 3 2014-03-01  196  36.0</w:t>
      </w:r>
      <w:r>
        <w:br/>
      </w:r>
      <w:r>
        <w:rPr>
          <w:rStyle w:val="VerbatimChar"/>
        </w:rPr>
        <w:t>## 4 2014-04-01  156  36.0</w:t>
      </w:r>
      <w:r>
        <w:br/>
      </w:r>
      <w:r>
        <w:rPr>
          <w:rStyle w:val="VerbatimChar"/>
        </w:rPr>
        <w:t>## 5 2014-05-01   97  36.0</w:t>
      </w:r>
      <w:r>
        <w:br/>
      </w:r>
      <w:r>
        <w:rPr>
          <w:rStyle w:val="VerbatimChar"/>
        </w:rPr>
        <w:t>## 6 2014-06-01  167  35.4</w:t>
      </w:r>
    </w:p>
    <w:p w14:paraId="0351DE1C" w14:textId="77777777" w:rsidR="003D24FB" w:rsidRDefault="00A5390B">
      <w:pPr>
        <w:pStyle w:val="1"/>
      </w:pPr>
      <w:bookmarkStart w:id="24" w:name="산점도-3"/>
      <w:bookmarkEnd w:id="23"/>
      <w:r>
        <w:t>산점도</w:t>
      </w:r>
    </w:p>
    <w:p w14:paraId="76C27D69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ws_lit_price</w:t>
      </w:r>
      <w:r>
        <w:rPr>
          <w:rStyle w:val="SpecialCharTok"/>
        </w:rPr>
        <w:t>$</w:t>
      </w:r>
      <w:r>
        <w:rPr>
          <w:rStyle w:val="NormalTok"/>
        </w:rPr>
        <w:t>data, news_lit_price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1E52098E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34DE2C01" wp14:editId="4A4AE6E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상관관계</w:t>
      </w:r>
    </w:p>
    <w:p w14:paraId="4C454010" w14:textId="77777777" w:rsidR="003D24FB" w:rsidRDefault="00A5390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news_lit_price</w:t>
      </w:r>
      <w:r>
        <w:rPr>
          <w:rStyle w:val="SpecialCharTok"/>
        </w:rPr>
        <w:t>$</w:t>
      </w:r>
      <w:r>
        <w:rPr>
          <w:rStyle w:val="NormalTok"/>
        </w:rPr>
        <w:t>data, news_lit_price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17B7777D" w14:textId="77777777" w:rsidR="003D24FB" w:rsidRDefault="00A5390B">
      <w:pPr>
        <w:pStyle w:val="SourceCode"/>
      </w:pPr>
      <w:r>
        <w:rPr>
          <w:rStyle w:val="VerbatimChar"/>
        </w:rPr>
        <w:t>## [1] -0.1452915</w:t>
      </w:r>
    </w:p>
    <w:p w14:paraId="746FA96F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lit_price</w:t>
      </w:r>
      <w:r>
        <w:rPr>
          <w:rStyle w:val="SpecialCharTok"/>
        </w:rPr>
        <w:t>$</w:t>
      </w:r>
      <w:r>
        <w:rPr>
          <w:rStyle w:val="NormalTok"/>
        </w:rPr>
        <w:t>data, news_lit_price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7AC3FBE9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lit_price$data and news_lit_price$price</w:t>
      </w:r>
      <w:r>
        <w:br/>
      </w:r>
      <w:r>
        <w:rPr>
          <w:rStyle w:val="VerbatimChar"/>
        </w:rPr>
        <w:t>## t = -1.4009, df = 91, p-value = 0.164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896729  0.060198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1452915</w:t>
      </w:r>
    </w:p>
    <w:p w14:paraId="4BA40BC3" w14:textId="77777777" w:rsidR="003D24FB" w:rsidRDefault="00A5390B">
      <w:pPr>
        <w:pStyle w:val="1"/>
      </w:pPr>
      <w:bookmarkStart w:id="25" w:name="회귀분석-4"/>
      <w:bookmarkEnd w:id="24"/>
      <w:r>
        <w:t>회귀분석</w:t>
      </w:r>
    </w:p>
    <w:p w14:paraId="6F6403E4" w14:textId="77777777" w:rsidR="003D24FB" w:rsidRDefault="00A5390B">
      <w:pPr>
        <w:pStyle w:val="SourceCode"/>
      </w:pPr>
      <w:r>
        <w:rPr>
          <w:rStyle w:val="NormalTok"/>
        </w:rPr>
        <w:t>result5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lit_price, news_lit_price</w:t>
      </w:r>
      <w:r>
        <w:rPr>
          <w:rStyle w:val="SpecialCharTok"/>
        </w:rPr>
        <w:t>$</w:t>
      </w:r>
      <w:r>
        <w:rPr>
          <w:rStyle w:val="NormalTok"/>
        </w:rPr>
        <w:t xml:space="preserve">price </w:t>
      </w:r>
      <w:r>
        <w:rPr>
          <w:rStyle w:val="SpecialCharTok"/>
        </w:rPr>
        <w:t>~</w:t>
      </w:r>
      <w:r>
        <w:rPr>
          <w:rStyle w:val="NormalTok"/>
        </w:rPr>
        <w:t xml:space="preserve"> news_lit_price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5)</w:t>
      </w:r>
    </w:p>
    <w:p w14:paraId="6AF629AD" w14:textId="77777777" w:rsidR="003D24FB" w:rsidRDefault="00A5390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price$price ~ news_lit_price$data, data = news_lit_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.02 -38.81 -11.40  35.12  77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>## (Intercept)         84.54766    6.21374  13.607 &lt;0.0000000000000002 ***</w:t>
      </w:r>
      <w:r>
        <w:br/>
      </w:r>
      <w:r>
        <w:rPr>
          <w:rStyle w:val="VerbatimChar"/>
        </w:rPr>
        <w:t xml:space="preserve">## news_lit_price$data -0.02938    0.02098  -1.401               0.1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19 on 91 degrees of freedom</w:t>
      </w:r>
      <w:r>
        <w:br/>
      </w:r>
      <w:r>
        <w:rPr>
          <w:rStyle w:val="VerbatimChar"/>
        </w:rPr>
        <w:t xml:space="preserve">## Multiple R-squared:  0.02111,    Adjusted R-squared:  0.01035 </w:t>
      </w:r>
      <w:r>
        <w:br/>
      </w:r>
      <w:r>
        <w:rPr>
          <w:rStyle w:val="VerbatimChar"/>
        </w:rPr>
        <w:t>## F-statistic: 1.962 on 1 and 91 DF,  p-value: 0.1647</w:t>
      </w:r>
    </w:p>
    <w:p w14:paraId="00A9C8C3" w14:textId="77777777" w:rsidR="003D24FB" w:rsidRDefault="00A5390B">
      <w:pPr>
        <w:pStyle w:val="1"/>
      </w:pPr>
      <w:bookmarkStart w:id="26" w:name="회귀분석-가정-충족-4"/>
      <w:bookmarkEnd w:id="25"/>
      <w:r>
        <w:t>회귀분석</w:t>
      </w:r>
      <w:r>
        <w:t xml:space="preserve"> </w:t>
      </w:r>
      <w:r>
        <w:t>가정</w:t>
      </w:r>
      <w:r>
        <w:t xml:space="preserve"> </w:t>
      </w:r>
      <w:r>
        <w:t>충족</w:t>
      </w:r>
    </w:p>
    <w:p w14:paraId="0C879E82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5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9D8A783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3689CD4B" wp14:editId="5F957CC1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F1A1B" w14:textId="77777777" w:rsidR="003D24FB" w:rsidRDefault="00A5390B">
      <w:pPr>
        <w:pStyle w:val="SourceCode"/>
      </w:pPr>
      <w:r>
        <w:rPr>
          <w:rStyle w:val="NormalTok"/>
        </w:rPr>
        <w:lastRenderedPageBreak/>
        <w:t xml:space="preserve">r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5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5)</w:t>
      </w:r>
    </w:p>
    <w:p w14:paraId="4DB940F2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04DFCF09" wp14:editId="1916345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D5429" w14:textId="77777777" w:rsidR="003D24FB" w:rsidRDefault="00A5390B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result5)</w:t>
      </w:r>
    </w:p>
    <w:p w14:paraId="4F929757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5</w:t>
      </w:r>
      <w:r>
        <w:br/>
      </w:r>
      <w:r>
        <w:rPr>
          <w:rStyle w:val="VerbatimChar"/>
        </w:rPr>
        <w:t>## DW = 0.054231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45C4B467" w14:textId="77777777" w:rsidR="003D24FB" w:rsidRDefault="00A5390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sult5)</w:t>
      </w:r>
    </w:p>
    <w:p w14:paraId="2649BE6B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lit_price$price ~ news_lit_price$data, data = news_lit_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.02 -38.81 -11.40  35.12  77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>## (Intercept)         84.54766    6.21374  13.607 &lt;0.0000000000000002 ***</w:t>
      </w:r>
      <w:r>
        <w:br/>
      </w:r>
      <w:r>
        <w:rPr>
          <w:rStyle w:val="VerbatimChar"/>
        </w:rPr>
        <w:lastRenderedPageBreak/>
        <w:t xml:space="preserve">## news_lit_price$data -0.02938    0.02098  -1.401               0.1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19 on 91 degrees of freedom</w:t>
      </w:r>
      <w:r>
        <w:br/>
      </w:r>
      <w:r>
        <w:rPr>
          <w:rStyle w:val="VerbatimChar"/>
        </w:rPr>
        <w:t xml:space="preserve">## Multiple R-squared:  0.02111,    Adjusted R-squared:  0.01035 </w:t>
      </w:r>
      <w:r>
        <w:br/>
      </w:r>
      <w:r>
        <w:rPr>
          <w:rStyle w:val="VerbatimChar"/>
        </w:rPr>
        <w:t>## F-statistic: 1.962 on 1 and 91 DF,  p-value: 0.1647</w:t>
      </w:r>
    </w:p>
    <w:p w14:paraId="761AD108" w14:textId="77777777" w:rsidR="003D24FB" w:rsidRDefault="00A5390B">
      <w:pPr>
        <w:pStyle w:val="1"/>
        <w:rPr>
          <w:lang w:eastAsia="ko-KR"/>
        </w:rPr>
      </w:pPr>
      <w:bookmarkStart w:id="27" w:name="년-9월-태양광-모듈-전지-수출량-hscode"/>
      <w:bookmarkEnd w:id="26"/>
      <w:r>
        <w:rPr>
          <w:lang w:eastAsia="ko-KR"/>
        </w:rPr>
        <w:t xml:space="preserve">14 ~ 21 </w:t>
      </w:r>
      <w:r>
        <w:rPr>
          <w:lang w:eastAsia="ko-KR"/>
        </w:rPr>
        <w:t>년</w:t>
      </w:r>
      <w:r>
        <w:rPr>
          <w:lang w:eastAsia="ko-KR"/>
        </w:rPr>
        <w:t xml:space="preserve"> 9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태양광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+ </w:t>
      </w:r>
      <w:r>
        <w:rPr>
          <w:lang w:eastAsia="ko-KR"/>
        </w:rPr>
        <w:t>전지</w:t>
      </w:r>
      <w:r>
        <w:rPr>
          <w:lang w:eastAsia="ko-KR"/>
        </w:rPr>
        <w:t xml:space="preserve"> </w:t>
      </w:r>
      <w:r>
        <w:rPr>
          <w:lang w:eastAsia="ko-KR"/>
        </w:rPr>
        <w:t>수출량</w:t>
      </w:r>
      <w:r>
        <w:rPr>
          <w:lang w:eastAsia="ko-KR"/>
        </w:rPr>
        <w:t xml:space="preserve"> hscode</w:t>
      </w:r>
    </w:p>
    <w:p w14:paraId="7DD208A7" w14:textId="77777777" w:rsidR="003D24FB" w:rsidRDefault="00A5390B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sun_export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ead_excel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태양광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수출량</w:t>
      </w:r>
      <w:r>
        <w:rPr>
          <w:rStyle w:val="StringTok"/>
          <w:lang w:eastAsia="ko-KR"/>
        </w:rPr>
        <w:t>.xlsx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sun_export</w:t>
      </w:r>
    </w:p>
    <w:p w14:paraId="7DA2EC78" w14:textId="77777777" w:rsidR="003D24FB" w:rsidRDefault="00A5390B">
      <w:pPr>
        <w:pStyle w:val="SourceCode"/>
      </w:pPr>
      <w:r>
        <w:rPr>
          <w:rStyle w:val="VerbatimChar"/>
          <w:lang w:eastAsia="ko-KR"/>
        </w:rPr>
        <w:t>## # A tibble: 93 x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기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품목명</w:t>
      </w:r>
      <w:r>
        <w:rPr>
          <w:rStyle w:val="VerbatimChar"/>
          <w:lang w:eastAsia="ko-KR"/>
        </w:rPr>
        <w:t xml:space="preserve">                                               </w:t>
      </w:r>
      <w:r>
        <w:rPr>
          <w:rStyle w:val="VerbatimChar"/>
          <w:lang w:eastAsia="ko-KR"/>
        </w:rPr>
        <w:t>품목코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출중량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chr&gt;   &lt;chr&gt;                                                &lt;chr&gt;       &lt;dbl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14.01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 xml:space="preserve">~ 854140      7446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14.02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7866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14.03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8569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14.04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7904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14.05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6678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14.06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 xml:space="preserve">~ 854140      582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14.07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5795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14.08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5660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2014.09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6882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14.10 </w:t>
      </w:r>
      <w:r>
        <w:rPr>
          <w:rStyle w:val="VerbatimChar"/>
          <w:lang w:eastAsia="ko-KR"/>
        </w:rPr>
        <w:t>감광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반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디바이스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광전지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립되었거나</w:t>
      </w:r>
      <w:r>
        <w:rPr>
          <w:rStyle w:val="VerbatimChar"/>
          <w:lang w:eastAsia="ko-KR"/>
        </w:rPr>
        <w:t>~ 854140      6226.</w:t>
      </w:r>
      <w:r>
        <w:rPr>
          <w:lang w:eastAsia="ko-KR"/>
        </w:rPr>
        <w:br/>
      </w:r>
      <w:r>
        <w:rPr>
          <w:rStyle w:val="VerbatimChar"/>
        </w:rPr>
        <w:t>## # ... with 83 more rows</w:t>
      </w:r>
    </w:p>
    <w:p w14:paraId="6E56B6E5" w14:textId="77777777" w:rsidR="003D24FB" w:rsidRDefault="00A5390B">
      <w:pPr>
        <w:pStyle w:val="SourceCode"/>
      </w:pPr>
      <w:r>
        <w:rPr>
          <w:rStyle w:val="NormalTok"/>
        </w:rPr>
        <w:t xml:space="preserve">sun_ex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sun_expor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expor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수출중량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un_export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export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0FB36069" w14:textId="77777777" w:rsidR="003D24FB" w:rsidRDefault="00A5390B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03E367B8" wp14:editId="460EBD75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# </w:t>
      </w:r>
      <w:r>
        <w:rPr>
          <w:lang w:eastAsia="ko-KR"/>
        </w:rPr>
        <w:t>기사량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태양전지</w:t>
      </w:r>
      <w:r>
        <w:rPr>
          <w:lang w:eastAsia="ko-KR"/>
        </w:rPr>
        <w:t xml:space="preserve"> </w:t>
      </w:r>
      <w:r>
        <w:rPr>
          <w:lang w:eastAsia="ko-KR"/>
        </w:rPr>
        <w:t>수출량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</w:p>
    <w:p w14:paraId="6F86614D" w14:textId="77777777" w:rsidR="003D24FB" w:rsidRDefault="00A5390B">
      <w:pPr>
        <w:pStyle w:val="SourceCode"/>
      </w:pPr>
      <w:r>
        <w:rPr>
          <w:rStyle w:val="NormalTok"/>
        </w:rPr>
        <w:t xml:space="preserve">news_sun_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sun_export)</w:t>
      </w:r>
      <w:r>
        <w:br/>
      </w:r>
      <w:r>
        <w:rPr>
          <w:rStyle w:val="NormalTok"/>
        </w:rPr>
        <w:t xml:space="preserve">news_sun_ex </w:t>
      </w:r>
      <w:r>
        <w:rPr>
          <w:rStyle w:val="OtherTok"/>
        </w:rPr>
        <w:t>&lt;-</w:t>
      </w:r>
      <w:r>
        <w:rPr>
          <w:rStyle w:val="NormalTok"/>
        </w:rPr>
        <w:t xml:space="preserve"> news_lit_e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data, expor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sun_ex)</w:t>
      </w:r>
    </w:p>
    <w:p w14:paraId="114FB9EA" w14:textId="77777777" w:rsidR="003D24FB" w:rsidRDefault="00A5390B">
      <w:pPr>
        <w:pStyle w:val="SourceCode"/>
      </w:pPr>
      <w:r>
        <w:rPr>
          <w:rStyle w:val="VerbatimChar"/>
        </w:rPr>
        <w:t>##         date data export</w:t>
      </w:r>
      <w:r>
        <w:br/>
      </w:r>
      <w:r>
        <w:rPr>
          <w:rStyle w:val="VerbatimChar"/>
        </w:rPr>
        <w:t>## 1 2014-01-01  176 3982.3</w:t>
      </w:r>
      <w:r>
        <w:br/>
      </w:r>
      <w:r>
        <w:rPr>
          <w:rStyle w:val="VerbatimChar"/>
        </w:rPr>
        <w:t>## 2 2014-02-01  155 4485.5</w:t>
      </w:r>
      <w:r>
        <w:br/>
      </w:r>
      <w:r>
        <w:rPr>
          <w:rStyle w:val="VerbatimChar"/>
        </w:rPr>
        <w:t>## 3 2014-03-01  196 5075.7</w:t>
      </w:r>
      <w:r>
        <w:br/>
      </w:r>
      <w:r>
        <w:rPr>
          <w:rStyle w:val="VerbatimChar"/>
        </w:rPr>
        <w:t>## 4 2014-04-01  156 5413.8</w:t>
      </w:r>
      <w:r>
        <w:br/>
      </w:r>
      <w:r>
        <w:rPr>
          <w:rStyle w:val="VerbatimChar"/>
        </w:rPr>
        <w:t>## 5 2014-05-01   97 5374.7</w:t>
      </w:r>
      <w:r>
        <w:br/>
      </w:r>
      <w:r>
        <w:rPr>
          <w:rStyle w:val="VerbatimChar"/>
        </w:rPr>
        <w:t>## 6 2014-06-01  167 4812.8</w:t>
      </w:r>
    </w:p>
    <w:p w14:paraId="3A9C1210" w14:textId="77777777" w:rsidR="003D24FB" w:rsidRDefault="00A5390B">
      <w:pPr>
        <w:pStyle w:val="1"/>
      </w:pPr>
      <w:bookmarkStart w:id="28" w:name="산점도-4"/>
      <w:bookmarkEnd w:id="27"/>
      <w:r>
        <w:t>산점도</w:t>
      </w:r>
    </w:p>
    <w:p w14:paraId="106DB14E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ws_sun_ex</w:t>
      </w:r>
      <w:r>
        <w:rPr>
          <w:rStyle w:val="SpecialCharTok"/>
        </w:rPr>
        <w:t>$</w:t>
      </w:r>
      <w:r>
        <w:rPr>
          <w:rStyle w:val="NormalTok"/>
        </w:rPr>
        <w:t>data, news_sun_ex</w:t>
      </w:r>
      <w:r>
        <w:rPr>
          <w:rStyle w:val="SpecialCharTok"/>
        </w:rPr>
        <w:t>$</w:t>
      </w:r>
      <w:r>
        <w:rPr>
          <w:rStyle w:val="NormalTok"/>
        </w:rPr>
        <w:t>export)</w:t>
      </w:r>
    </w:p>
    <w:p w14:paraId="5B37A75F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3E871383" wp14:editId="5F04528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상관관계</w:t>
      </w:r>
    </w:p>
    <w:p w14:paraId="011CBD89" w14:textId="77777777" w:rsidR="003D24FB" w:rsidRDefault="00A5390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news_sun_ex</w:t>
      </w:r>
      <w:r>
        <w:rPr>
          <w:rStyle w:val="SpecialCharTok"/>
        </w:rPr>
        <w:t>$</w:t>
      </w:r>
      <w:r>
        <w:rPr>
          <w:rStyle w:val="NormalTok"/>
        </w:rPr>
        <w:t>data, news_sun_ex</w:t>
      </w:r>
      <w:r>
        <w:rPr>
          <w:rStyle w:val="SpecialCharTok"/>
        </w:rPr>
        <w:t>$</w:t>
      </w:r>
      <w:r>
        <w:rPr>
          <w:rStyle w:val="NormalTok"/>
        </w:rPr>
        <w:t>export)</w:t>
      </w:r>
    </w:p>
    <w:p w14:paraId="469FD1F6" w14:textId="77777777" w:rsidR="003D24FB" w:rsidRDefault="00A5390B">
      <w:pPr>
        <w:pStyle w:val="SourceCode"/>
      </w:pPr>
      <w:r>
        <w:rPr>
          <w:rStyle w:val="VerbatimChar"/>
        </w:rPr>
        <w:t>## [1] 0.5385346</w:t>
      </w:r>
    </w:p>
    <w:p w14:paraId="7C46B61D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sun_ex</w:t>
      </w:r>
      <w:r>
        <w:rPr>
          <w:rStyle w:val="SpecialCharTok"/>
        </w:rPr>
        <w:t>$</w:t>
      </w:r>
      <w:r>
        <w:rPr>
          <w:rStyle w:val="NormalTok"/>
        </w:rPr>
        <w:t>data, news_sun_ex</w:t>
      </w:r>
      <w:r>
        <w:rPr>
          <w:rStyle w:val="SpecialCharTok"/>
        </w:rPr>
        <w:t>$</w:t>
      </w:r>
      <w:r>
        <w:rPr>
          <w:rStyle w:val="NormalTok"/>
        </w:rPr>
        <w:t>export)</w:t>
      </w:r>
    </w:p>
    <w:p w14:paraId="3FC5637B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sun_ex$data and news_sun_ex$export</w:t>
      </w:r>
      <w:r>
        <w:br/>
      </w:r>
      <w:r>
        <w:rPr>
          <w:rStyle w:val="VerbatimChar"/>
        </w:rPr>
        <w:t>## t = 6.0969, df = 91, p-value = 0.0000000257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760842 0.66886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385346</w:t>
      </w:r>
    </w:p>
    <w:p w14:paraId="128643B9" w14:textId="77777777" w:rsidR="003D24FB" w:rsidRDefault="00A5390B">
      <w:pPr>
        <w:pStyle w:val="1"/>
      </w:pPr>
      <w:bookmarkStart w:id="29" w:name="회귀분석-5"/>
      <w:bookmarkEnd w:id="28"/>
      <w:r>
        <w:t>회귀분석</w:t>
      </w:r>
    </w:p>
    <w:p w14:paraId="43E0C21C" w14:textId="77777777" w:rsidR="003D24FB" w:rsidRDefault="00A5390B">
      <w:pPr>
        <w:pStyle w:val="SourceCode"/>
      </w:pPr>
      <w:r>
        <w:rPr>
          <w:rStyle w:val="NormalTok"/>
        </w:rPr>
        <w:t>result6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sun_ex, news_sun_ex</w:t>
      </w:r>
      <w:r>
        <w:rPr>
          <w:rStyle w:val="SpecialCharTok"/>
        </w:rPr>
        <w:t>$</w:t>
      </w:r>
      <w:r>
        <w:rPr>
          <w:rStyle w:val="NormalTok"/>
        </w:rPr>
        <w:t xml:space="preserve">export </w:t>
      </w:r>
      <w:r>
        <w:rPr>
          <w:rStyle w:val="SpecialCharTok"/>
        </w:rPr>
        <w:t>~</w:t>
      </w:r>
      <w:r>
        <w:rPr>
          <w:rStyle w:val="NormalTok"/>
        </w:rPr>
        <w:t xml:space="preserve"> news_sun_ex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6)</w:t>
      </w:r>
    </w:p>
    <w:p w14:paraId="208384F7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news_sun_ex$export ~ news_sun_ex$data, data = news_sun_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474.7 -2640.8   781.8  2364.3  5578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            Pr(&gt;|t|)    </w:t>
      </w:r>
      <w:r>
        <w:br/>
      </w:r>
      <w:r>
        <w:rPr>
          <w:rStyle w:val="VerbatimChar"/>
        </w:rPr>
        <w:t>## (Intercept)      6494.867    456.862  14.216 &lt; 0.0000000000000002 ***</w:t>
      </w:r>
      <w:r>
        <w:br/>
      </w:r>
      <w:r>
        <w:rPr>
          <w:rStyle w:val="VerbatimChar"/>
        </w:rPr>
        <w:t>## news_sun_ex$data    9.403      1.542   6.097         0.000000025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55 on 91 degrees of freedom</w:t>
      </w:r>
      <w:r>
        <w:br/>
      </w:r>
      <w:r>
        <w:rPr>
          <w:rStyle w:val="VerbatimChar"/>
        </w:rPr>
        <w:t xml:space="preserve">## Multiple R-squared:   0.29,  Adjusted R-squared:  0.2822 </w:t>
      </w:r>
      <w:r>
        <w:br/>
      </w:r>
      <w:r>
        <w:rPr>
          <w:rStyle w:val="VerbatimChar"/>
        </w:rPr>
        <w:t>## F-statistic: 37.17 on 1 and 91 DF,  p-value: 0.00000002576</w:t>
      </w:r>
    </w:p>
    <w:p w14:paraId="7090B492" w14:textId="77777777" w:rsidR="003D24FB" w:rsidRDefault="00A5390B">
      <w:pPr>
        <w:pStyle w:val="1"/>
      </w:pPr>
      <w:bookmarkStart w:id="30" w:name="회귀분석-가정-충족-5"/>
      <w:bookmarkEnd w:id="29"/>
      <w:r>
        <w:t>회귀분석</w:t>
      </w:r>
      <w:r>
        <w:t xml:space="preserve"> </w:t>
      </w:r>
      <w:r>
        <w:t>가정</w:t>
      </w:r>
      <w:r>
        <w:t xml:space="preserve"> </w:t>
      </w:r>
      <w:r>
        <w:t>충족</w:t>
      </w:r>
    </w:p>
    <w:p w14:paraId="7A6C31C2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6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3BDCEE6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43DF830D" wp14:editId="70B35A6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704ED" w14:textId="77777777" w:rsidR="003D24FB" w:rsidRDefault="00A5390B">
      <w:pPr>
        <w:pStyle w:val="SourceCode"/>
      </w:pPr>
      <w:r>
        <w:rPr>
          <w:rStyle w:val="NormalTok"/>
        </w:rPr>
        <w:t xml:space="preserve">res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6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6)</w:t>
      </w:r>
    </w:p>
    <w:p w14:paraId="5F44DADA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2BA0ACC3" wp14:editId="4E109246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CC678" w14:textId="77777777" w:rsidR="003D24FB" w:rsidRDefault="00A5390B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result6)</w:t>
      </w:r>
    </w:p>
    <w:p w14:paraId="06A6CB4E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6</w:t>
      </w:r>
      <w:r>
        <w:br/>
      </w:r>
      <w:r>
        <w:rPr>
          <w:rStyle w:val="VerbatimChar"/>
        </w:rPr>
        <w:t>## DW = 0.31653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47D21D6B" w14:textId="77777777" w:rsidR="003D24FB" w:rsidRDefault="00A5390B">
      <w:pPr>
        <w:pStyle w:val="1"/>
        <w:rPr>
          <w:lang w:eastAsia="ko-KR"/>
        </w:rPr>
      </w:pPr>
      <w:bookmarkStart w:id="31" w:name="태양광전지-주요-2사의-주가-데이터-비교"/>
      <w:bookmarkEnd w:id="30"/>
      <w:r>
        <w:rPr>
          <w:lang w:eastAsia="ko-KR"/>
        </w:rPr>
        <w:t>태양광전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2</w:t>
      </w:r>
      <w:r>
        <w:rPr>
          <w:lang w:eastAsia="ko-KR"/>
        </w:rPr>
        <w:t>사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</w:p>
    <w:p w14:paraId="62BF608B" w14:textId="77777777" w:rsidR="003D24FB" w:rsidRDefault="00A5390B">
      <w:pPr>
        <w:pStyle w:val="SourceCode"/>
      </w:pPr>
      <w:r>
        <w:rPr>
          <w:rStyle w:val="NormalTok"/>
        </w:rPr>
        <w:t xml:space="preserve">o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OCI.K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oci)</w:t>
      </w:r>
    </w:p>
    <w:p w14:paraId="62E7AA0F" w14:textId="77777777" w:rsidR="003D24FB" w:rsidRDefault="00A5390B">
      <w:pPr>
        <w:pStyle w:val="SourceCode"/>
      </w:pPr>
      <w:r>
        <w:rPr>
          <w:rStyle w:val="VerbatimChar"/>
        </w:rPr>
        <w:t>## 'data.frame':    93 obs. of  7 variables:</w:t>
      </w:r>
      <w:r>
        <w:br/>
      </w:r>
      <w:r>
        <w:rPr>
          <w:rStyle w:val="VerbatimChar"/>
        </w:rPr>
        <w:t>##  $ Date     : chr  "2014-01-01" "2014-02-01" "2014-03-01" "2014-04-01" ...</w:t>
      </w:r>
      <w:r>
        <w:br/>
      </w:r>
      <w:r>
        <w:rPr>
          <w:rStyle w:val="VerbatimChar"/>
        </w:rPr>
        <w:t>##  $ Open     : num  191000 186500 205000 178500 181000 ...</w:t>
      </w:r>
      <w:r>
        <w:br/>
      </w:r>
      <w:r>
        <w:rPr>
          <w:rStyle w:val="VerbatimChar"/>
        </w:rPr>
        <w:t>##  $ High     : num  207500 214500 215000 186500 183500 ...</w:t>
      </w:r>
      <w:r>
        <w:br/>
      </w:r>
      <w:r>
        <w:rPr>
          <w:rStyle w:val="VerbatimChar"/>
        </w:rPr>
        <w:t>##  $ Low      : num  184500 181000 175000 171500 164500 ...</w:t>
      </w:r>
      <w:r>
        <w:br/>
      </w:r>
      <w:r>
        <w:rPr>
          <w:rStyle w:val="VerbatimChar"/>
        </w:rPr>
        <w:t>##  $ Close    : num  190000 207000 177500 181000 175000 ...</w:t>
      </w:r>
      <w:r>
        <w:br/>
      </w:r>
      <w:r>
        <w:rPr>
          <w:rStyle w:val="VerbatimChar"/>
        </w:rPr>
        <w:t>##  $ Adj.Close: num  184170 200649 172054 175446 169630 ...</w:t>
      </w:r>
      <w:r>
        <w:br/>
      </w:r>
      <w:r>
        <w:rPr>
          <w:rStyle w:val="VerbatimChar"/>
        </w:rPr>
        <w:t>##  $ Volume   : int  4413858 3234930 5055190 3590555 2606618 2948899 3575072 3199815 3644207 10785915 ...</w:t>
      </w:r>
    </w:p>
    <w:p w14:paraId="6C73DB10" w14:textId="77777777" w:rsidR="003D24FB" w:rsidRDefault="00A5390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ci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33A7D7F2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6CC874AC" wp14:editId="6130E43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41E61" w14:textId="77777777" w:rsidR="003D24FB" w:rsidRDefault="00A5390B">
      <w:pPr>
        <w:pStyle w:val="SourceCode"/>
      </w:pPr>
      <w:r>
        <w:rPr>
          <w:rStyle w:val="NormalTok"/>
        </w:rPr>
        <w:t xml:space="preserve">hanw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한화솔루션</w:t>
      </w:r>
      <w:r>
        <w:rPr>
          <w:rStyle w:val="StringTok"/>
        </w:rPr>
        <w:t>.K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anwha)</w:t>
      </w:r>
    </w:p>
    <w:p w14:paraId="23DE434F" w14:textId="77777777" w:rsidR="003D24FB" w:rsidRDefault="00A5390B">
      <w:pPr>
        <w:pStyle w:val="SourceCode"/>
      </w:pPr>
      <w:r>
        <w:rPr>
          <w:rStyle w:val="VerbatimChar"/>
        </w:rPr>
        <w:t>## 'data.frame':    93 obs. of  7 variables:</w:t>
      </w:r>
      <w:r>
        <w:br/>
      </w:r>
      <w:r>
        <w:rPr>
          <w:rStyle w:val="VerbatimChar"/>
        </w:rPr>
        <w:t>##  $ Date     : chr  "2014-01-01" "2014-02-01" "2014-03-01" "2014-04-01" ...</w:t>
      </w:r>
      <w:r>
        <w:br/>
      </w:r>
      <w:r>
        <w:rPr>
          <w:rStyle w:val="VerbatimChar"/>
        </w:rPr>
        <w:t>##  $ Open     : num  21550 19650 20850 19500 18250 ...</w:t>
      </w:r>
      <w:r>
        <w:br/>
      </w:r>
      <w:r>
        <w:rPr>
          <w:rStyle w:val="VerbatimChar"/>
        </w:rPr>
        <w:t>##  $ High     : num  22450 21600 21550 19950 19500 ...</w:t>
      </w:r>
      <w:r>
        <w:br/>
      </w:r>
      <w:r>
        <w:rPr>
          <w:rStyle w:val="VerbatimChar"/>
        </w:rPr>
        <w:t>##  $ Low      : num  19700 18950 18550 17300 17350 ...</w:t>
      </w:r>
      <w:r>
        <w:br/>
      </w:r>
      <w:r>
        <w:rPr>
          <w:rStyle w:val="VerbatimChar"/>
        </w:rPr>
        <w:t>##  $ Close    : num  20000 21000 19350 18250 18800 ...</w:t>
      </w:r>
      <w:r>
        <w:br/>
      </w:r>
      <w:r>
        <w:rPr>
          <w:rStyle w:val="VerbatimChar"/>
        </w:rPr>
        <w:t>##  $ Adj.Close: num  18793 19733 18183 17149 17666 ...</w:t>
      </w:r>
      <w:r>
        <w:br/>
      </w:r>
      <w:r>
        <w:rPr>
          <w:rStyle w:val="VerbatimChar"/>
        </w:rPr>
        <w:t>##  $ Volume   : int  17148806 15880265 25105642 40025896 44092467 23657346 22655301 18011258 17205429 33170997 ...</w:t>
      </w:r>
    </w:p>
    <w:p w14:paraId="20C8FFE6" w14:textId="77777777" w:rsidR="003D24FB" w:rsidRDefault="00A5390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anwha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5A0DD7FF" w14:textId="77777777" w:rsidR="003D24FB" w:rsidRDefault="00A5390B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2BB0FECF" wp14:editId="402C0E5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# </w:t>
      </w:r>
      <w:r>
        <w:rPr>
          <w:lang w:eastAsia="ko-KR"/>
        </w:rPr>
        <w:t>기사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주가데이터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 # OCI</w:t>
      </w:r>
    </w:p>
    <w:p w14:paraId="60242960" w14:textId="77777777" w:rsidR="003D24FB" w:rsidRDefault="00A5390B">
      <w:pPr>
        <w:pStyle w:val="SourceCode"/>
      </w:pPr>
      <w:r>
        <w:rPr>
          <w:rStyle w:val="NormalTok"/>
        </w:rPr>
        <w:t xml:space="preserve">news_sun_o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 oci)</w:t>
      </w:r>
      <w:r>
        <w:br/>
      </w:r>
      <w:r>
        <w:rPr>
          <w:rStyle w:val="NormalTok"/>
        </w:rPr>
        <w:t xml:space="preserve">news_sun_oci </w:t>
      </w:r>
      <w:r>
        <w:rPr>
          <w:rStyle w:val="OtherTok"/>
        </w:rPr>
        <w:t>&lt;-</w:t>
      </w:r>
      <w:r>
        <w:rPr>
          <w:rStyle w:val="NormalTok"/>
        </w:rPr>
        <w:t xml:space="preserve"> news_sun_oc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data, Clos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sun_oci)</w:t>
      </w:r>
    </w:p>
    <w:p w14:paraId="66543C9C" w14:textId="77777777" w:rsidR="003D24FB" w:rsidRDefault="00A5390B">
      <w:pPr>
        <w:pStyle w:val="SourceCode"/>
      </w:pPr>
      <w:r>
        <w:rPr>
          <w:rStyle w:val="VerbatimChar"/>
        </w:rPr>
        <w:t>##         date data  Close</w:t>
      </w:r>
      <w:r>
        <w:br/>
      </w:r>
      <w:r>
        <w:rPr>
          <w:rStyle w:val="VerbatimChar"/>
        </w:rPr>
        <w:t>## 1 2014-01-01  176 190000</w:t>
      </w:r>
      <w:r>
        <w:br/>
      </w:r>
      <w:r>
        <w:rPr>
          <w:rStyle w:val="VerbatimChar"/>
        </w:rPr>
        <w:t>## 2 2014-02-01  155 207000</w:t>
      </w:r>
      <w:r>
        <w:br/>
      </w:r>
      <w:r>
        <w:rPr>
          <w:rStyle w:val="VerbatimChar"/>
        </w:rPr>
        <w:t>## 3 2014-03-01  196 177500</w:t>
      </w:r>
      <w:r>
        <w:br/>
      </w:r>
      <w:r>
        <w:rPr>
          <w:rStyle w:val="VerbatimChar"/>
        </w:rPr>
        <w:t>## 4 2014-04-01  156 181000</w:t>
      </w:r>
      <w:r>
        <w:br/>
      </w:r>
      <w:r>
        <w:rPr>
          <w:rStyle w:val="VerbatimChar"/>
        </w:rPr>
        <w:t>## 5 2014-05-01   97 175000</w:t>
      </w:r>
      <w:r>
        <w:br/>
      </w:r>
      <w:r>
        <w:rPr>
          <w:rStyle w:val="VerbatimChar"/>
        </w:rPr>
        <w:t>## 6 2014-06-01  167 172000</w:t>
      </w:r>
    </w:p>
    <w:p w14:paraId="48A62CB9" w14:textId="77777777" w:rsidR="003D24FB" w:rsidRDefault="00A5390B">
      <w:pPr>
        <w:pStyle w:val="1"/>
      </w:pPr>
      <w:bookmarkStart w:id="32" w:name="산점도-5"/>
      <w:bookmarkEnd w:id="31"/>
      <w:r>
        <w:t>산점도</w:t>
      </w:r>
    </w:p>
    <w:p w14:paraId="2A0E9F4F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ws_sun_oci</w:t>
      </w:r>
      <w:r>
        <w:rPr>
          <w:rStyle w:val="SpecialCharTok"/>
        </w:rPr>
        <w:t>$</w:t>
      </w:r>
      <w:r>
        <w:rPr>
          <w:rStyle w:val="NormalTok"/>
        </w:rPr>
        <w:t>data, news_sun_oci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0E0254F9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752EC97D" wp14:editId="1EF4AED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상관관계</w:t>
      </w:r>
    </w:p>
    <w:p w14:paraId="0A827B93" w14:textId="77777777" w:rsidR="003D24FB" w:rsidRDefault="00A5390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news_sun_oci</w:t>
      </w:r>
      <w:r>
        <w:rPr>
          <w:rStyle w:val="SpecialCharTok"/>
        </w:rPr>
        <w:t>$</w:t>
      </w:r>
      <w:r>
        <w:rPr>
          <w:rStyle w:val="NormalTok"/>
        </w:rPr>
        <w:t>data, news_sun_oci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4ACB62D6" w14:textId="77777777" w:rsidR="003D24FB" w:rsidRDefault="00A5390B">
      <w:pPr>
        <w:pStyle w:val="SourceCode"/>
      </w:pPr>
      <w:r>
        <w:rPr>
          <w:rStyle w:val="VerbatimChar"/>
        </w:rPr>
        <w:t>## [1] -0.02381614</w:t>
      </w:r>
    </w:p>
    <w:p w14:paraId="779B7A90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sun_oci</w:t>
      </w:r>
      <w:r>
        <w:rPr>
          <w:rStyle w:val="SpecialCharTok"/>
        </w:rPr>
        <w:t>$</w:t>
      </w:r>
      <w:r>
        <w:rPr>
          <w:rStyle w:val="NormalTok"/>
        </w:rPr>
        <w:t>data, news_sun_oci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22B9E9D0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sun_oci$data and news_sun_oci$Close</w:t>
      </w:r>
      <w:r>
        <w:br/>
      </w:r>
      <w:r>
        <w:rPr>
          <w:rStyle w:val="VerbatimChar"/>
        </w:rPr>
        <w:t>## t = -0.22726, df = 91, p-value = 0.820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264259  0.18076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2381614</w:t>
      </w:r>
    </w:p>
    <w:p w14:paraId="514BA202" w14:textId="77777777" w:rsidR="003D24FB" w:rsidRDefault="00A5390B">
      <w:pPr>
        <w:pStyle w:val="1"/>
      </w:pPr>
      <w:bookmarkStart w:id="33" w:name="회귀분석-6"/>
      <w:bookmarkEnd w:id="32"/>
      <w:r>
        <w:t>회귀분석</w:t>
      </w:r>
    </w:p>
    <w:p w14:paraId="5D931193" w14:textId="77777777" w:rsidR="003D24FB" w:rsidRDefault="00A5390B">
      <w:pPr>
        <w:pStyle w:val="SourceCode"/>
      </w:pPr>
      <w:r>
        <w:rPr>
          <w:rStyle w:val="NormalTok"/>
        </w:rPr>
        <w:t>result7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sun_oci, news_sun_oci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~</w:t>
      </w:r>
      <w:r>
        <w:rPr>
          <w:rStyle w:val="NormalTok"/>
        </w:rPr>
        <w:t xml:space="preserve"> news_sun_oci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7)</w:t>
      </w:r>
    </w:p>
    <w:p w14:paraId="6E160EFD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news_sun_oci$Close ~ news_sun_oci$data, data = news_sun_oc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6643 -22336  -7954  15166 105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>## (Intercept)       101789.867   5584.845  18.226 &lt;0.0000000000000002 ***</w:t>
      </w:r>
      <w:r>
        <w:br/>
      </w:r>
      <w:r>
        <w:rPr>
          <w:rStyle w:val="VerbatimChar"/>
        </w:rPr>
        <w:t xml:space="preserve">## news_sun_oci$data     -4.284     18.853  -0.227               0.82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6120 on 91 degrees of freedom</w:t>
      </w:r>
      <w:r>
        <w:br/>
      </w:r>
      <w:r>
        <w:rPr>
          <w:rStyle w:val="VerbatimChar"/>
        </w:rPr>
        <w:t xml:space="preserve">## Multiple R-squared:  0.0005672,  Adjusted R-squared:  -0.01042 </w:t>
      </w:r>
      <w:r>
        <w:br/>
      </w:r>
      <w:r>
        <w:rPr>
          <w:rStyle w:val="VerbatimChar"/>
        </w:rPr>
        <w:t>## F-statistic: 0.05165 on 1 and 91 DF,  p-value: 0.8207</w:t>
      </w:r>
    </w:p>
    <w:p w14:paraId="5F49F0E7" w14:textId="77777777" w:rsidR="003D24FB" w:rsidRDefault="00A5390B">
      <w:pPr>
        <w:pStyle w:val="1"/>
      </w:pPr>
      <w:bookmarkStart w:id="34" w:name="회귀분석-가정-충족-6"/>
      <w:bookmarkEnd w:id="33"/>
      <w:r>
        <w:t>회귀분석</w:t>
      </w:r>
      <w:r>
        <w:t xml:space="preserve"> </w:t>
      </w:r>
      <w:r>
        <w:t>가정</w:t>
      </w:r>
      <w:r>
        <w:t xml:space="preserve"> </w:t>
      </w:r>
      <w:r>
        <w:t>충족</w:t>
      </w:r>
    </w:p>
    <w:p w14:paraId="32ABA476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7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DD114D6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2BE4D782" wp14:editId="052C68CD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94B01" w14:textId="77777777" w:rsidR="003D24FB" w:rsidRDefault="00A5390B">
      <w:pPr>
        <w:pStyle w:val="SourceCode"/>
      </w:pPr>
      <w:r>
        <w:rPr>
          <w:rStyle w:val="NormalTok"/>
        </w:rPr>
        <w:t xml:space="preserve">res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7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7)</w:t>
      </w:r>
    </w:p>
    <w:p w14:paraId="3A5F498B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13BD3A65" wp14:editId="5D75F7D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52DB6" w14:textId="77777777" w:rsidR="003D24FB" w:rsidRDefault="00A5390B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result7)</w:t>
      </w:r>
    </w:p>
    <w:p w14:paraId="1A07A59E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7</w:t>
      </w:r>
      <w:r>
        <w:br/>
      </w:r>
      <w:r>
        <w:rPr>
          <w:rStyle w:val="VerbatimChar"/>
        </w:rPr>
        <w:t>## DW = 0.12485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326953AC" w14:textId="77777777" w:rsidR="003D24FB" w:rsidRDefault="00A5390B">
      <w:pPr>
        <w:pStyle w:val="1"/>
      </w:pPr>
      <w:bookmarkStart w:id="35" w:name="한화솔루션"/>
      <w:bookmarkEnd w:id="34"/>
      <w:r>
        <w:t>한화솔루션</w:t>
      </w:r>
    </w:p>
    <w:p w14:paraId="0DBBCCF2" w14:textId="77777777" w:rsidR="003D24FB" w:rsidRDefault="00A5390B">
      <w:pPr>
        <w:pStyle w:val="SourceCode"/>
      </w:pPr>
      <w:r>
        <w:rPr>
          <w:rStyle w:val="NormalTok"/>
        </w:rPr>
        <w:t xml:space="preserve">news_sun_hanw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s, hanwha)</w:t>
      </w:r>
      <w:r>
        <w:br/>
      </w:r>
      <w:r>
        <w:rPr>
          <w:rStyle w:val="NormalTok"/>
        </w:rPr>
        <w:t xml:space="preserve">news_sun_hanwha </w:t>
      </w:r>
      <w:r>
        <w:rPr>
          <w:rStyle w:val="OtherTok"/>
        </w:rPr>
        <w:t>&lt;-</w:t>
      </w:r>
      <w:r>
        <w:rPr>
          <w:rStyle w:val="NormalTok"/>
        </w:rPr>
        <w:t xml:space="preserve"> news_sun_hanwh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data, Clos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s_sun_hanwha)</w:t>
      </w:r>
    </w:p>
    <w:p w14:paraId="78B2231F" w14:textId="77777777" w:rsidR="003D24FB" w:rsidRDefault="00A5390B">
      <w:pPr>
        <w:pStyle w:val="SourceCode"/>
      </w:pPr>
      <w:r>
        <w:rPr>
          <w:rStyle w:val="VerbatimChar"/>
        </w:rPr>
        <w:t>##         date data Close</w:t>
      </w:r>
      <w:r>
        <w:br/>
      </w:r>
      <w:r>
        <w:rPr>
          <w:rStyle w:val="VerbatimChar"/>
        </w:rPr>
        <w:t>## 1 2014-01-01  176 20000</w:t>
      </w:r>
      <w:r>
        <w:br/>
      </w:r>
      <w:r>
        <w:rPr>
          <w:rStyle w:val="VerbatimChar"/>
        </w:rPr>
        <w:t>## 2 2014-02-01  155 21000</w:t>
      </w:r>
      <w:r>
        <w:br/>
      </w:r>
      <w:r>
        <w:rPr>
          <w:rStyle w:val="VerbatimChar"/>
        </w:rPr>
        <w:t>## 3 2014-03-01  196 19350</w:t>
      </w:r>
      <w:r>
        <w:br/>
      </w:r>
      <w:r>
        <w:rPr>
          <w:rStyle w:val="VerbatimChar"/>
        </w:rPr>
        <w:t>## 4 2014-04-01  156 18250</w:t>
      </w:r>
      <w:r>
        <w:br/>
      </w:r>
      <w:r>
        <w:rPr>
          <w:rStyle w:val="VerbatimChar"/>
        </w:rPr>
        <w:t>## 5 2014-05-01   97 18800</w:t>
      </w:r>
      <w:r>
        <w:br/>
      </w:r>
      <w:r>
        <w:rPr>
          <w:rStyle w:val="VerbatimChar"/>
        </w:rPr>
        <w:t>## 6 2014-06-01  167 18350</w:t>
      </w:r>
    </w:p>
    <w:p w14:paraId="64FA59D7" w14:textId="77777777" w:rsidR="003D24FB" w:rsidRDefault="00A5390B">
      <w:pPr>
        <w:pStyle w:val="1"/>
      </w:pPr>
      <w:bookmarkStart w:id="36" w:name="산점도-6"/>
      <w:bookmarkEnd w:id="35"/>
      <w:r>
        <w:lastRenderedPageBreak/>
        <w:t>산점도</w:t>
      </w:r>
    </w:p>
    <w:p w14:paraId="7355776D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ws_sun_hanwha</w:t>
      </w:r>
      <w:r>
        <w:rPr>
          <w:rStyle w:val="SpecialCharTok"/>
        </w:rPr>
        <w:t>$</w:t>
      </w:r>
      <w:r>
        <w:rPr>
          <w:rStyle w:val="NormalTok"/>
        </w:rPr>
        <w:t>data, news_sun_hanwha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30D38723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11B15044" wp14:editId="5A6108C8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</w:t>
      </w:r>
      <w:r>
        <w:t>상관관계</w:t>
      </w:r>
    </w:p>
    <w:p w14:paraId="3DF40AFA" w14:textId="77777777" w:rsidR="003D24FB" w:rsidRDefault="00A5390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news_sun_hanwha</w:t>
      </w:r>
      <w:r>
        <w:rPr>
          <w:rStyle w:val="SpecialCharTok"/>
        </w:rPr>
        <w:t>$</w:t>
      </w:r>
      <w:r>
        <w:rPr>
          <w:rStyle w:val="NormalTok"/>
        </w:rPr>
        <w:t>data, news_sun_hanwha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5655FAAD" w14:textId="77777777" w:rsidR="003D24FB" w:rsidRDefault="00A5390B">
      <w:pPr>
        <w:pStyle w:val="SourceCode"/>
      </w:pPr>
      <w:r>
        <w:rPr>
          <w:rStyle w:val="VerbatimChar"/>
        </w:rPr>
        <w:t>## [1] 0.671575</w:t>
      </w:r>
    </w:p>
    <w:p w14:paraId="3B7EA13B" w14:textId="77777777" w:rsidR="003D24FB" w:rsidRDefault="00A5390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news_sun_hanwha</w:t>
      </w:r>
      <w:r>
        <w:rPr>
          <w:rStyle w:val="SpecialCharTok"/>
        </w:rPr>
        <w:t>$</w:t>
      </w:r>
      <w:r>
        <w:rPr>
          <w:rStyle w:val="NormalTok"/>
        </w:rPr>
        <w:t>data, news_sun_hanwha</w:t>
      </w:r>
      <w:r>
        <w:rPr>
          <w:rStyle w:val="SpecialCharTok"/>
        </w:rPr>
        <w:t>$</w:t>
      </w:r>
      <w:r>
        <w:rPr>
          <w:rStyle w:val="NormalTok"/>
        </w:rPr>
        <w:t>Close)</w:t>
      </w:r>
    </w:p>
    <w:p w14:paraId="03FC1ADF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s_sun_hanwha$data and news_sun_hanwha$Close</w:t>
      </w:r>
      <w:r>
        <w:br/>
      </w:r>
      <w:r>
        <w:rPr>
          <w:rStyle w:val="VerbatimChar"/>
        </w:rPr>
        <w:t>## t = 8.6464, df = 91, p-value = 0.0000000000001733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420177 0.76995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671575</w:t>
      </w:r>
    </w:p>
    <w:p w14:paraId="799F8698" w14:textId="77777777" w:rsidR="003D24FB" w:rsidRDefault="00A5390B">
      <w:pPr>
        <w:pStyle w:val="1"/>
      </w:pPr>
      <w:bookmarkStart w:id="37" w:name="회귀분석-7"/>
      <w:bookmarkEnd w:id="36"/>
      <w:r>
        <w:lastRenderedPageBreak/>
        <w:t>회귀분석</w:t>
      </w:r>
    </w:p>
    <w:p w14:paraId="77FB6E26" w14:textId="77777777" w:rsidR="003D24FB" w:rsidRDefault="00A5390B">
      <w:pPr>
        <w:pStyle w:val="SourceCode"/>
      </w:pPr>
      <w:r>
        <w:rPr>
          <w:rStyle w:val="NormalTok"/>
        </w:rPr>
        <w:t>result8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s_sun_hanwha, news_sun_hanwha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~</w:t>
      </w:r>
      <w:r>
        <w:rPr>
          <w:rStyle w:val="NormalTok"/>
        </w:rPr>
        <w:t xml:space="preserve"> news_sun_hanwha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8)</w:t>
      </w:r>
    </w:p>
    <w:p w14:paraId="03BDAE9B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ews_sun_hanwha$Close ~ news_sun_hanwha$data, data = news_sun_hanwh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800.1  -4953.9    244.7   5042.5  17858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            Pr(&gt;|t|)    </w:t>
      </w:r>
      <w:r>
        <w:br/>
      </w:r>
      <w:r>
        <w:rPr>
          <w:rStyle w:val="VerbatimChar"/>
        </w:rPr>
        <w:t>## (Intercept)          18150.579   1109.796  16.355 &lt; 0.0000000000000002 ***</w:t>
      </w:r>
      <w:r>
        <w:br/>
      </w:r>
      <w:r>
        <w:rPr>
          <w:rStyle w:val="VerbatimChar"/>
        </w:rPr>
        <w:t>## news_sun_hanwha$data    32.393      3.746   8.646    0.00000000000017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177 on 91 degrees of freedom</w:t>
      </w:r>
      <w:r>
        <w:br/>
      </w:r>
      <w:r>
        <w:rPr>
          <w:rStyle w:val="VerbatimChar"/>
        </w:rPr>
        <w:t xml:space="preserve">## Multiple R-squared:  0.451,  Adjusted R-squared:  0.445 </w:t>
      </w:r>
      <w:r>
        <w:br/>
      </w:r>
      <w:r>
        <w:rPr>
          <w:rStyle w:val="VerbatimChar"/>
        </w:rPr>
        <w:t>## F-statistic: 74.76 on 1 and 91 DF,  p-value: 0.0000000000001733</w:t>
      </w:r>
    </w:p>
    <w:p w14:paraId="1EE01B18" w14:textId="77777777" w:rsidR="003D24FB" w:rsidRDefault="00A5390B">
      <w:pPr>
        <w:pStyle w:val="1"/>
      </w:pPr>
      <w:bookmarkStart w:id="38" w:name="회귀분석-가정-충족-7"/>
      <w:bookmarkEnd w:id="37"/>
      <w:r>
        <w:t>회귀분석</w:t>
      </w:r>
      <w:r>
        <w:t xml:space="preserve"> </w:t>
      </w:r>
      <w:r>
        <w:t>가정</w:t>
      </w:r>
      <w:r>
        <w:t xml:space="preserve"> </w:t>
      </w:r>
      <w:r>
        <w:t>충족</w:t>
      </w:r>
    </w:p>
    <w:p w14:paraId="167C36B2" w14:textId="77777777" w:rsidR="003D24FB" w:rsidRDefault="00A539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ult8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64B0F60" w14:textId="77777777" w:rsidR="003D24FB" w:rsidRDefault="00A5390B">
      <w:pPr>
        <w:pStyle w:val="FirstParagraph"/>
      </w:pPr>
      <w:r>
        <w:rPr>
          <w:noProof/>
        </w:rPr>
        <w:lastRenderedPageBreak/>
        <w:drawing>
          <wp:inline distT="0" distB="0" distL="0" distR="0" wp14:anchorId="579AD6D1" wp14:editId="6A2FFAEC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99F00" w14:textId="77777777" w:rsidR="003D24FB" w:rsidRDefault="00A5390B">
      <w:pPr>
        <w:pStyle w:val="SourceCode"/>
      </w:pPr>
      <w:r>
        <w:rPr>
          <w:rStyle w:val="NormalTok"/>
        </w:rPr>
        <w:t xml:space="preserve">res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sult8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8)</w:t>
      </w:r>
    </w:p>
    <w:p w14:paraId="3875CDFE" w14:textId="77777777" w:rsidR="003D24FB" w:rsidRDefault="00A5390B">
      <w:pPr>
        <w:pStyle w:val="FirstParagraph"/>
      </w:pPr>
      <w:r>
        <w:rPr>
          <w:noProof/>
        </w:rPr>
        <w:drawing>
          <wp:inline distT="0" distB="0" distL="0" distR="0" wp14:anchorId="4DBA1842" wp14:editId="774184B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C6104" w14:textId="77777777" w:rsidR="003D24FB" w:rsidRDefault="00A5390B">
      <w:pPr>
        <w:pStyle w:val="SourceCode"/>
      </w:pPr>
      <w:r>
        <w:rPr>
          <w:rStyle w:val="FunctionTok"/>
        </w:rPr>
        <w:lastRenderedPageBreak/>
        <w:t>dwtest</w:t>
      </w:r>
      <w:r>
        <w:rPr>
          <w:rStyle w:val="NormalTok"/>
        </w:rPr>
        <w:t>(result8)</w:t>
      </w:r>
    </w:p>
    <w:p w14:paraId="4AD2A4D4" w14:textId="77777777" w:rsidR="003D24FB" w:rsidRDefault="00A539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ult8</w:t>
      </w:r>
      <w:r>
        <w:br/>
      </w:r>
      <w:r>
        <w:rPr>
          <w:rStyle w:val="VerbatimChar"/>
        </w:rPr>
        <w:t>## DW = 0.45965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14:paraId="0E0A32B5" w14:textId="77777777" w:rsidR="003D24FB" w:rsidRDefault="00A5390B">
      <w:pPr>
        <w:pStyle w:val="2"/>
      </w:pPr>
      <w:bookmarkStart w:id="39" w:name="including-plots"/>
      <w:r>
        <w:t>Including Plots</w:t>
      </w:r>
    </w:p>
    <w:p w14:paraId="38480D7D" w14:textId="77777777" w:rsidR="003D24FB" w:rsidRDefault="00A5390B">
      <w:pPr>
        <w:pStyle w:val="FirstParagraph"/>
      </w:pPr>
      <w:r>
        <w:t>You can also embed plots, for example:</w:t>
      </w:r>
    </w:p>
    <w:p w14:paraId="3F3A560B" w14:textId="77777777" w:rsidR="003D24FB" w:rsidRDefault="00A5390B">
      <w:pPr>
        <w:pStyle w:val="a0"/>
      </w:pPr>
      <w:r>
        <w:rPr>
          <w:noProof/>
        </w:rPr>
        <w:drawing>
          <wp:inline distT="0" distB="0" distL="0" distR="0" wp14:anchorId="278DAADD" wp14:editId="00E0AB4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ㅇ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3B179" w14:textId="77777777" w:rsidR="003D24FB" w:rsidRDefault="00A5390B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38"/>
      <w:bookmarkEnd w:id="39"/>
    </w:p>
    <w:sectPr w:rsidR="003D24F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12F26" w14:textId="77777777" w:rsidR="006848CC" w:rsidRDefault="006848CC">
      <w:pPr>
        <w:spacing w:after="0"/>
      </w:pPr>
      <w:r>
        <w:separator/>
      </w:r>
    </w:p>
  </w:endnote>
  <w:endnote w:type="continuationSeparator" w:id="0">
    <w:p w14:paraId="6B495D53" w14:textId="77777777" w:rsidR="006848CC" w:rsidRDefault="006848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95CDA" w14:textId="77777777" w:rsidR="006848CC" w:rsidRDefault="006848CC">
      <w:r>
        <w:separator/>
      </w:r>
    </w:p>
  </w:footnote>
  <w:footnote w:type="continuationSeparator" w:id="0">
    <w:p w14:paraId="03931B92" w14:textId="77777777" w:rsidR="006848CC" w:rsidRDefault="00684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60048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7A4F"/>
    <w:rsid w:val="002C408C"/>
    <w:rsid w:val="00344E97"/>
    <w:rsid w:val="003D24FB"/>
    <w:rsid w:val="004518FC"/>
    <w:rsid w:val="004E29B3"/>
    <w:rsid w:val="00590D07"/>
    <w:rsid w:val="00667D1A"/>
    <w:rsid w:val="006848CC"/>
    <w:rsid w:val="00693B22"/>
    <w:rsid w:val="00784D58"/>
    <w:rsid w:val="008D6863"/>
    <w:rsid w:val="00A5390B"/>
    <w:rsid w:val="00B86B75"/>
    <w:rsid w:val="00BC48D5"/>
    <w:rsid w:val="00C13A6B"/>
    <w:rsid w:val="00C36279"/>
    <w:rsid w:val="00CA2211"/>
    <w:rsid w:val="00D70C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4F21"/>
  <w15:docId w15:val="{0936477F-E197-4B94-9C41-B7FB4F859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95</Words>
  <Characters>22203</Characters>
  <Application>Microsoft Office Word</Application>
  <DocSecurity>0</DocSecurity>
  <Lines>185</Lines>
  <Paragraphs>5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친환경</vt:lpstr>
    </vt:vector>
  </TitlesOfParts>
  <Company/>
  <LinksUpToDate>false</LinksUpToDate>
  <CharactersWithSpaces>2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친환경</dc:title>
  <dc:creator>허 재원</dc:creator>
  <cp:keywords/>
  <cp:lastModifiedBy>허 재원</cp:lastModifiedBy>
  <cp:revision>5</cp:revision>
  <dcterms:created xsi:type="dcterms:W3CDTF">2021-12-01T13:31:00Z</dcterms:created>
  <dcterms:modified xsi:type="dcterms:W3CDTF">2021-12-0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